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2BA8" w:rsidRPr="009F1F58" w:rsidRDefault="00912BA8" w:rsidP="00912BA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F1F58">
        <w:rPr>
          <w:rFonts w:ascii="Times New Roman" w:hAnsi="Times New Roman" w:cs="Times New Roman"/>
          <w:b/>
          <w:sz w:val="24"/>
          <w:szCs w:val="24"/>
        </w:rPr>
        <w:t>JADWAL KULIAH</w:t>
      </w:r>
    </w:p>
    <w:p w:rsidR="00912BA8" w:rsidRPr="009F1F58" w:rsidRDefault="00912BA8" w:rsidP="00912BA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1F58">
        <w:rPr>
          <w:rFonts w:ascii="Times New Roman" w:hAnsi="Times New Roman" w:cs="Times New Roman"/>
          <w:b/>
          <w:sz w:val="24"/>
          <w:szCs w:val="24"/>
        </w:rPr>
        <w:t>FILSAFAT ILMU</w:t>
      </w:r>
    </w:p>
    <w:p w:rsidR="00912BA8" w:rsidRPr="00704832" w:rsidRDefault="00912BA8" w:rsidP="00912BA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5593" w:type="dxa"/>
        <w:tblInd w:w="108" w:type="dxa"/>
        <w:tblLayout w:type="fixed"/>
        <w:tblLook w:val="04A0"/>
      </w:tblPr>
      <w:tblGrid>
        <w:gridCol w:w="1560"/>
        <w:gridCol w:w="1417"/>
        <w:gridCol w:w="1985"/>
        <w:gridCol w:w="1701"/>
        <w:gridCol w:w="4110"/>
        <w:gridCol w:w="3119"/>
        <w:gridCol w:w="1701"/>
      </w:tblGrid>
      <w:tr w:rsidR="00912BA8" w:rsidRPr="00704832" w:rsidTr="00912BA8">
        <w:tc>
          <w:tcPr>
            <w:tcW w:w="1560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985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701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Septem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1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2)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antar Filsafat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704832">
              <w:rPr>
                <w:rFonts w:ascii="Times New Roman" w:hAnsi="Times New Roman" w:cs="Times New Roman"/>
                <w:sz w:val="24"/>
                <w:szCs w:val="24"/>
              </w:rPr>
              <w:t>uang lingkup, objek filsafat, cabang filsafat, Epistemo, Logika Kritik Ilmu, Metafisika Umum, Eti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.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4832">
              <w:rPr>
                <w:rFonts w:ascii="Times New Roman" w:hAnsi="Times New Roman" w:cs="Times New Roman"/>
                <w:sz w:val="24"/>
                <w:szCs w:val="24"/>
              </w:rPr>
              <w:t>Prof. Totok Agung, PhD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Septem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3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4)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digma dan Landasan Ilmu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7362">
              <w:rPr>
                <w:rFonts w:ascii="Times New Roman" w:hAnsi="Times New Roman" w:cs="Times New Roman"/>
                <w:sz w:val="24"/>
                <w:szCs w:val="24"/>
              </w:rPr>
              <w:t>Hubungan etika dan ilmu, Apa itu landasan ilmiah, sumber-sumber ilmu, keilmuan dan keilmiah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4832">
              <w:rPr>
                <w:rFonts w:ascii="Times New Roman" w:hAnsi="Times New Roman" w:cs="Times New Roman"/>
                <w:sz w:val="24"/>
                <w:szCs w:val="24"/>
              </w:rPr>
              <w:t>Prof. Totok Agung, PhD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Okto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5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6)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5C10">
              <w:rPr>
                <w:rFonts w:ascii="Times New Roman" w:hAnsi="Times New Roman" w:cs="Times New Roman"/>
                <w:sz w:val="24"/>
                <w:szCs w:val="24"/>
              </w:rPr>
              <w:t>Ilmu Pengetahuan dan Filsafat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75C10">
              <w:rPr>
                <w:rFonts w:ascii="Times New Roman" w:hAnsi="Times New Roman" w:cs="Times New Roman"/>
                <w:sz w:val="24"/>
                <w:szCs w:val="24"/>
              </w:rPr>
              <w:t>Ilmu Pengetahuan dan Kebudayaan,  Ilmu Pengetahuan dan Teknologi,  Teknologi dan Dampak Kebudayaannya,Strategi pengembangan ilmu di Indonesia, Etika ilmu di Indones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Pugud Samodro,Sp.PD.</w:t>
            </w:r>
          </w:p>
        </w:tc>
        <w:tc>
          <w:tcPr>
            <w:tcW w:w="1701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 Okto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7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8)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7850">
              <w:rPr>
                <w:rFonts w:ascii="Times New Roman" w:hAnsi="Times New Roman" w:cs="Times New Roman"/>
                <w:sz w:val="24"/>
                <w:szCs w:val="24"/>
              </w:rPr>
              <w:t>Tanggung Jawab Moral Keilmuan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7850">
              <w:rPr>
                <w:rFonts w:ascii="Times New Roman" w:hAnsi="Times New Roman" w:cs="Times New Roman"/>
                <w:sz w:val="24"/>
                <w:szCs w:val="24"/>
              </w:rPr>
              <w:t>Komponen komponen pembangun ilmu, Sumber sumber ilmu, Etika keilmuan, Sikap ilmuwan, kesadaran moral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Muhamad Rifky Setyanto,Sp.M.</w:t>
            </w:r>
          </w:p>
        </w:tc>
        <w:tc>
          <w:tcPr>
            <w:tcW w:w="1701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Novem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9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10)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0501">
              <w:rPr>
                <w:rFonts w:ascii="Times New Roman" w:hAnsi="Times New Roman" w:cs="Times New Roman"/>
                <w:sz w:val="24"/>
                <w:szCs w:val="24"/>
              </w:rPr>
              <w:t>Filsafat ilmu kesehatan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0501">
              <w:rPr>
                <w:rFonts w:ascii="Times New Roman" w:hAnsi="Times New Roman" w:cs="Times New Roman"/>
                <w:sz w:val="24"/>
                <w:szCs w:val="24"/>
              </w:rPr>
              <w:t>Pengertian filsafat kedokteran, Filsafat Ilmu kedokteran, Objek Filsafat Ilmu kedokteran , Masalah dan probematik, Filsafat Ilmu kedokteran, Ruang Lingkup dan manfaat Filsafat Ilmu kedokteran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 Fitranto Arjadi,M.Kes</w:t>
            </w:r>
          </w:p>
        </w:tc>
        <w:tc>
          <w:tcPr>
            <w:tcW w:w="1701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Novem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11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12)</w:t>
            </w:r>
          </w:p>
        </w:tc>
        <w:tc>
          <w:tcPr>
            <w:tcW w:w="1701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5E6C">
              <w:rPr>
                <w:rFonts w:ascii="Times New Roman" w:hAnsi="Times New Roman" w:cs="Times New Roman"/>
                <w:sz w:val="24"/>
                <w:szCs w:val="24"/>
              </w:rPr>
              <w:t>Filsafat Ilmu Kedokteran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5E6C">
              <w:rPr>
                <w:rFonts w:ascii="Times New Roman" w:hAnsi="Times New Roman" w:cs="Times New Roman"/>
                <w:sz w:val="24"/>
                <w:szCs w:val="24"/>
              </w:rPr>
              <w:t>Pengertian filsafat kedokteran, Filsafat Ilmu kedokteran, Objek Filsafat Ilmu kedokteran, Masalah dan probematik, Filsafat Ilmu kedokteran, Ruang Lingkup dan manfaat Filsafat Ilmu kedokter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Eman Sutrisna,M.Kes.</w:t>
            </w:r>
          </w:p>
        </w:tc>
        <w:tc>
          <w:tcPr>
            <w:tcW w:w="1701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2BA8" w:rsidRPr="00704832" w:rsidTr="00912BA8">
        <w:tc>
          <w:tcPr>
            <w:tcW w:w="1560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912BA8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Desember 2018</w:t>
            </w:r>
          </w:p>
        </w:tc>
        <w:tc>
          <w:tcPr>
            <w:tcW w:w="1417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13)</w:t>
            </w:r>
          </w:p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safat Ilmu (14)</w:t>
            </w:r>
          </w:p>
        </w:tc>
        <w:tc>
          <w:tcPr>
            <w:tcW w:w="1701" w:type="dxa"/>
          </w:tcPr>
          <w:p w:rsidR="00912BA8" w:rsidRPr="00704832" w:rsidRDefault="00912BA8" w:rsidP="00912B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277">
              <w:rPr>
                <w:rFonts w:ascii="Times New Roman" w:hAnsi="Times New Roman" w:cs="Times New Roman"/>
                <w:sz w:val="24"/>
                <w:szCs w:val="24"/>
              </w:rPr>
              <w:t xml:space="preserve">Strategi Pengembangan Ilm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dk</w:t>
            </w:r>
            <w:r w:rsidRPr="00071277">
              <w:rPr>
                <w:rFonts w:ascii="Times New Roman" w:hAnsi="Times New Roman" w:cs="Times New Roman"/>
                <w:sz w:val="24"/>
                <w:szCs w:val="24"/>
              </w:rPr>
              <w:t>teran</w:t>
            </w:r>
          </w:p>
        </w:tc>
        <w:tc>
          <w:tcPr>
            <w:tcW w:w="4110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1277">
              <w:rPr>
                <w:rFonts w:ascii="Times New Roman" w:hAnsi="Times New Roman" w:cs="Times New Roman"/>
                <w:sz w:val="24"/>
                <w:szCs w:val="24"/>
              </w:rPr>
              <w:t>Tujuan ilmu kedokteran, Sumber daya ilmu kedoktern, strategi dan etika ilmu kedokteran</w:t>
            </w:r>
          </w:p>
        </w:tc>
        <w:tc>
          <w:tcPr>
            <w:tcW w:w="3119" w:type="dxa"/>
          </w:tcPr>
          <w:p w:rsidR="00912BA8" w:rsidRPr="00704832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701" w:type="dxa"/>
          </w:tcPr>
          <w:p w:rsidR="00912BA8" w:rsidRDefault="00912BA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1E2C" w:rsidRPr="009F1F58" w:rsidRDefault="00351E2C" w:rsidP="00351E2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1F58"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351E2C" w:rsidRDefault="00351E2C" w:rsidP="00351E2C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TODOLOGI PENELITIAN DAN STASTIKA</w:t>
      </w:r>
    </w:p>
    <w:p w:rsidR="00351E2C" w:rsidRPr="00704832" w:rsidRDefault="00351E2C" w:rsidP="00351E2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5593" w:type="dxa"/>
        <w:tblInd w:w="108" w:type="dxa"/>
        <w:tblLayout w:type="fixed"/>
        <w:tblLook w:val="04A0"/>
      </w:tblPr>
      <w:tblGrid>
        <w:gridCol w:w="1560"/>
        <w:gridCol w:w="1417"/>
        <w:gridCol w:w="1985"/>
        <w:gridCol w:w="1701"/>
        <w:gridCol w:w="4110"/>
        <w:gridCol w:w="3119"/>
        <w:gridCol w:w="1701"/>
      </w:tblGrid>
      <w:tr w:rsidR="00351E2C" w:rsidRPr="00704832" w:rsidTr="00351E2C">
        <w:tc>
          <w:tcPr>
            <w:tcW w:w="1560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985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701" w:type="dxa"/>
          </w:tcPr>
          <w:p w:rsidR="00351E2C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Sept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0A80">
              <w:rPr>
                <w:rFonts w:ascii="Times New Roman" w:hAnsi="Times New Roman" w:cs="Times New Roman"/>
                <w:sz w:val="24"/>
                <w:szCs w:val="24"/>
              </w:rPr>
              <w:t>Kontrak pembelajaran dan Pendahuluan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0A80">
              <w:rPr>
                <w:rFonts w:ascii="Times New Roman" w:hAnsi="Times New Roman" w:cs="Times New Roman"/>
                <w:sz w:val="24"/>
                <w:szCs w:val="24"/>
              </w:rPr>
              <w:t>Filsafat Penelitian metode ilmiah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4832">
              <w:rPr>
                <w:rFonts w:ascii="Times New Roman" w:hAnsi="Times New Roman" w:cs="Times New Roman"/>
                <w:sz w:val="24"/>
                <w:szCs w:val="24"/>
              </w:rPr>
              <w:t>Prof. Totok Agung, PhD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6B34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351E2C">
              <w:rPr>
                <w:rFonts w:ascii="Times New Roman" w:hAnsi="Times New Roman" w:cs="Times New Roman"/>
                <w:sz w:val="24"/>
                <w:szCs w:val="24"/>
              </w:rPr>
              <w:t xml:space="preserve"> Sept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3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4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5F83">
              <w:rPr>
                <w:rFonts w:ascii="Times New Roman" w:hAnsi="Times New Roman" w:cs="Times New Roman"/>
                <w:sz w:val="24"/>
                <w:szCs w:val="24"/>
              </w:rPr>
              <w:t xml:space="preserve">Masala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n tujuan</w:t>
            </w:r>
            <w:r w:rsidRPr="00C35F83">
              <w:rPr>
                <w:rFonts w:ascii="Times New Roman" w:hAnsi="Times New Roman" w:cs="Times New Roman"/>
                <w:sz w:val="24"/>
                <w:szCs w:val="24"/>
              </w:rPr>
              <w:t xml:space="preserve"> penelitian, Hipotesis</w:t>
            </w:r>
          </w:p>
        </w:tc>
        <w:tc>
          <w:tcPr>
            <w:tcW w:w="4110" w:type="dxa"/>
          </w:tcPr>
          <w:p w:rsidR="00351E2C" w:rsidRPr="00704832" w:rsidRDefault="00351E2C" w:rsidP="00351E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5F83">
              <w:rPr>
                <w:rFonts w:ascii="Times New Roman" w:hAnsi="Times New Roman" w:cs="Times New Roman"/>
                <w:sz w:val="24"/>
                <w:szCs w:val="24"/>
              </w:rPr>
              <w:t>Identifikasi Masalah Penelitian, Perumusan masalah penelitian, Perumusan Tujuan Penelitian, Penyusunan Hipotesis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Sept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5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6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2A0D">
              <w:rPr>
                <w:rFonts w:ascii="Times New Roman" w:hAnsi="Times New Roman" w:cs="Times New Roman"/>
                <w:sz w:val="24"/>
                <w:szCs w:val="24"/>
              </w:rPr>
              <w:t>Review Pustaka dan Kerangka Teoritis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2A0D">
              <w:rPr>
                <w:rFonts w:ascii="Times New Roman" w:hAnsi="Times New Roman" w:cs="Times New Roman"/>
                <w:sz w:val="24"/>
                <w:szCs w:val="24"/>
              </w:rPr>
              <w:t>Penelusuran Pustaka, Penyusunan Kerangka Teori, Penyusunan Kerangka Konsep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Pugud Samodro,Sp.PD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 Sept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7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8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4F6B">
              <w:rPr>
                <w:rFonts w:ascii="Times New Roman" w:hAnsi="Times New Roman" w:cs="Times New Roman"/>
                <w:sz w:val="24"/>
                <w:szCs w:val="24"/>
              </w:rPr>
              <w:t>Populasi, Sampel dan Sampling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84F6B">
              <w:rPr>
                <w:rFonts w:ascii="Times New Roman" w:hAnsi="Times New Roman" w:cs="Times New Roman"/>
                <w:sz w:val="24"/>
                <w:szCs w:val="24"/>
              </w:rPr>
              <w:t>Pengertian populasi dan sampel, Perhitungan besar sampel, Metode sampling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Nendyah Roestijawati,M.KK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Okto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9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0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571">
              <w:rPr>
                <w:rFonts w:ascii="Times New Roman" w:hAnsi="Times New Roman" w:cs="Times New Roman"/>
                <w:sz w:val="24"/>
                <w:szCs w:val="24"/>
              </w:rPr>
              <w:t>Rancangan Penelitian Observasional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571">
              <w:rPr>
                <w:rFonts w:ascii="Times New Roman" w:hAnsi="Times New Roman" w:cs="Times New Roman"/>
                <w:sz w:val="24"/>
                <w:szCs w:val="24"/>
              </w:rPr>
              <w:t>Rancangan Penelitian deskriptif, Rancangan Penelitian analitik : cross sectional, case control. cohort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Oktober 2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1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2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524D">
              <w:rPr>
                <w:rFonts w:ascii="Times New Roman" w:hAnsi="Times New Roman" w:cs="Times New Roman"/>
                <w:sz w:val="24"/>
                <w:szCs w:val="24"/>
              </w:rPr>
              <w:t>Rancangan Penelitian Eksperimental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524D">
              <w:rPr>
                <w:rFonts w:ascii="Times New Roman" w:hAnsi="Times New Roman" w:cs="Times New Roman"/>
                <w:sz w:val="24"/>
                <w:szCs w:val="24"/>
              </w:rPr>
              <w:t>Rancangan Penelitian Eksperimental Semu Rancangan Penelitian Eksperimental Murni</w:t>
            </w:r>
          </w:p>
        </w:tc>
        <w:tc>
          <w:tcPr>
            <w:tcW w:w="3119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 Okto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3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4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19A">
              <w:rPr>
                <w:rFonts w:ascii="Times New Roman" w:hAnsi="Times New Roman" w:cs="Times New Roman"/>
                <w:sz w:val="24"/>
                <w:szCs w:val="24"/>
              </w:rPr>
              <w:t>Biostatistik dan analisis data kuantitatif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19A">
              <w:rPr>
                <w:rFonts w:ascii="Times New Roman" w:hAnsi="Times New Roman" w:cs="Times New Roman"/>
                <w:sz w:val="24"/>
                <w:szCs w:val="24"/>
              </w:rPr>
              <w:t xml:space="preserve">Teknik pengumpulan data </w:t>
            </w:r>
            <w:r w:rsidR="00A35B3C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E3019A">
              <w:rPr>
                <w:rFonts w:ascii="Times New Roman" w:hAnsi="Times New Roman" w:cs="Times New Roman"/>
                <w:sz w:val="24"/>
                <w:szCs w:val="24"/>
              </w:rPr>
              <w:t>Analisis data</w:t>
            </w:r>
          </w:p>
        </w:tc>
        <w:tc>
          <w:tcPr>
            <w:tcW w:w="3119" w:type="dxa"/>
          </w:tcPr>
          <w:p w:rsidR="00351E2C" w:rsidRPr="00A35B3C" w:rsidRDefault="00A35B3C" w:rsidP="00BE57C5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E57C5">
              <w:rPr>
                <w:rFonts w:ascii="Times New Roman" w:hAnsi="Times New Roman" w:cs="Times New Roman"/>
                <w:sz w:val="24"/>
                <w:szCs w:val="24"/>
              </w:rPr>
              <w:t>Dr. Arih D</w:t>
            </w:r>
            <w:r w:rsidR="00BE57C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BE57C5">
              <w:rPr>
                <w:rFonts w:ascii="Times New Roman" w:hAnsi="Times New Roman" w:cs="Times New Roman"/>
                <w:sz w:val="24"/>
                <w:szCs w:val="24"/>
              </w:rPr>
              <w:t xml:space="preserve">yaning Intiasari, </w:t>
            </w:r>
            <w:r w:rsidR="00BE57C5">
              <w:rPr>
                <w:rFonts w:ascii="Times New Roman" w:hAnsi="Times New Roman" w:cs="Times New Roman"/>
                <w:sz w:val="24"/>
                <w:szCs w:val="24"/>
              </w:rPr>
              <w:t>SKM., M.P.H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 Okto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5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6)</w:t>
            </w:r>
          </w:p>
        </w:tc>
        <w:tc>
          <w:tcPr>
            <w:tcW w:w="1701" w:type="dxa"/>
          </w:tcPr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1834">
              <w:rPr>
                <w:rFonts w:ascii="Times New Roman" w:hAnsi="Times New Roman" w:cs="Times New Roman"/>
                <w:sz w:val="24"/>
                <w:szCs w:val="24"/>
              </w:rPr>
              <w:t>Besar sample penelitian</w:t>
            </w:r>
          </w:p>
        </w:tc>
        <w:tc>
          <w:tcPr>
            <w:tcW w:w="4110" w:type="dxa"/>
          </w:tcPr>
          <w:p w:rsidR="00351E2C" w:rsidRPr="00E3019A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51834">
              <w:rPr>
                <w:rFonts w:ascii="Times New Roman" w:hAnsi="Times New Roman" w:cs="Times New Roman"/>
                <w:sz w:val="24"/>
                <w:szCs w:val="24"/>
              </w:rPr>
              <w:t>acam-macam besar sample penelitian kedokteran dan cara penentuann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51E2C" w:rsidRDefault="00CC244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Yulia Fauziah, S.Kep., M.Sc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B71BB4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Nov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7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8)</w:t>
            </w:r>
          </w:p>
        </w:tc>
        <w:tc>
          <w:tcPr>
            <w:tcW w:w="1701" w:type="dxa"/>
          </w:tcPr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1B51">
              <w:rPr>
                <w:rFonts w:ascii="Times New Roman" w:hAnsi="Times New Roman" w:cs="Times New Roman"/>
                <w:sz w:val="24"/>
                <w:szCs w:val="24"/>
              </w:rPr>
              <w:t>Variabel, parameter dan skala</w:t>
            </w:r>
          </w:p>
        </w:tc>
        <w:tc>
          <w:tcPr>
            <w:tcW w:w="4110" w:type="dxa"/>
          </w:tcPr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cam variabel, </w:t>
            </w:r>
            <w:r w:rsidRPr="00E71B51">
              <w:rPr>
                <w:rFonts w:ascii="Times New Roman" w:hAnsi="Times New Roman" w:cs="Times New Roman"/>
                <w:sz w:val="24"/>
                <w:szCs w:val="24"/>
              </w:rPr>
              <w:t>Pengukuran variabel</w:t>
            </w:r>
          </w:p>
        </w:tc>
        <w:tc>
          <w:tcPr>
            <w:tcW w:w="3119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Eman Sutrisna,M.Kes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bu,</w:t>
            </w:r>
          </w:p>
          <w:p w:rsidR="00351E2C" w:rsidRPr="00704832" w:rsidRDefault="006B34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Nov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19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0)</w:t>
            </w:r>
          </w:p>
        </w:tc>
        <w:tc>
          <w:tcPr>
            <w:tcW w:w="1701" w:type="dxa"/>
          </w:tcPr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46F3">
              <w:rPr>
                <w:rFonts w:ascii="Times New Roman" w:hAnsi="Times New Roman" w:cs="Times New Roman"/>
                <w:sz w:val="24"/>
                <w:szCs w:val="24"/>
              </w:rPr>
              <w:t>Reliabilitas dan Validitas</w:t>
            </w:r>
          </w:p>
        </w:tc>
        <w:tc>
          <w:tcPr>
            <w:tcW w:w="4110" w:type="dxa"/>
          </w:tcPr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46F3">
              <w:rPr>
                <w:rFonts w:ascii="Times New Roman" w:hAnsi="Times New Roman" w:cs="Times New Roman"/>
                <w:sz w:val="24"/>
                <w:szCs w:val="24"/>
              </w:rPr>
              <w:t>Pengertian validitas dan reliabilitas, Macam uji validitas dan reliabilitas</w:t>
            </w:r>
          </w:p>
        </w:tc>
        <w:tc>
          <w:tcPr>
            <w:tcW w:w="3119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.Kes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6B34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Nov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1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2)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64846">
              <w:rPr>
                <w:rFonts w:ascii="Times New Roman" w:hAnsi="Times New Roman" w:cs="Times New Roman"/>
                <w:sz w:val="24"/>
                <w:szCs w:val="24"/>
              </w:rPr>
              <w:t>Uji parametrik dan Non parametrik</w:t>
            </w:r>
          </w:p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:rsidR="00351E2C" w:rsidRPr="00E3019A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64846">
              <w:rPr>
                <w:rFonts w:ascii="Times New Roman" w:hAnsi="Times New Roman" w:cs="Times New Roman"/>
                <w:sz w:val="24"/>
                <w:szCs w:val="24"/>
              </w:rPr>
              <w:t>Pengertian uji parametrik dan non parametrik, Macam uji parametrik dan non parametrik</w:t>
            </w:r>
          </w:p>
        </w:tc>
        <w:tc>
          <w:tcPr>
            <w:tcW w:w="3119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Qodri Santosa,M.Si.Med.,Sp.A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6B34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Nov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3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4)</w:t>
            </w:r>
          </w:p>
        </w:tc>
        <w:tc>
          <w:tcPr>
            <w:tcW w:w="1701" w:type="dxa"/>
          </w:tcPr>
          <w:p w:rsidR="00351E2C" w:rsidRPr="00864846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64846">
              <w:rPr>
                <w:rFonts w:ascii="Times New Roman" w:hAnsi="Times New Roman" w:cs="Times New Roman"/>
                <w:sz w:val="24"/>
                <w:szCs w:val="24"/>
              </w:rPr>
              <w:t>Analisi Varian dan Multivariat Analisis</w:t>
            </w:r>
          </w:p>
        </w:tc>
        <w:tc>
          <w:tcPr>
            <w:tcW w:w="4110" w:type="dxa"/>
          </w:tcPr>
          <w:p w:rsidR="00351E2C" w:rsidRPr="00864846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64846">
              <w:rPr>
                <w:rFonts w:ascii="Times New Roman" w:hAnsi="Times New Roman" w:cs="Times New Roman"/>
                <w:sz w:val="24"/>
                <w:szCs w:val="24"/>
              </w:rPr>
              <w:t>Konsep dasar analisis varian, Regresi linear sederhana, Regresi linear berganda</w:t>
            </w:r>
          </w:p>
        </w:tc>
        <w:tc>
          <w:tcPr>
            <w:tcW w:w="3119" w:type="dxa"/>
          </w:tcPr>
          <w:p w:rsidR="00351E2C" w:rsidRDefault="004C1AF0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D5">
              <w:rPr>
                <w:rFonts w:ascii="Times New Roman" w:hAnsi="Times New Roman" w:cs="Times New Roman"/>
                <w:sz w:val="24"/>
                <w:szCs w:val="24"/>
              </w:rPr>
              <w:t>Dr.sc.hum.Budi Aji, SKM, M.Sc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6B34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Des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5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6)</w:t>
            </w:r>
          </w:p>
        </w:tc>
        <w:tc>
          <w:tcPr>
            <w:tcW w:w="1701" w:type="dxa"/>
          </w:tcPr>
          <w:p w:rsidR="00351E2C" w:rsidRPr="00864846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19DF">
              <w:rPr>
                <w:rFonts w:ascii="Times New Roman" w:hAnsi="Times New Roman" w:cs="Times New Roman"/>
                <w:sz w:val="24"/>
                <w:szCs w:val="24"/>
              </w:rPr>
              <w:t>Analisis Uji Kualitatif</w:t>
            </w:r>
          </w:p>
        </w:tc>
        <w:tc>
          <w:tcPr>
            <w:tcW w:w="4110" w:type="dxa"/>
          </w:tcPr>
          <w:p w:rsidR="00351E2C" w:rsidRPr="00864846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19DF">
              <w:rPr>
                <w:rFonts w:ascii="Times New Roman" w:hAnsi="Times New Roman" w:cs="Times New Roman"/>
                <w:sz w:val="24"/>
                <w:szCs w:val="24"/>
              </w:rPr>
              <w:t>Konsep, macam, dan cara uji penelitian kualitatif</w:t>
            </w:r>
          </w:p>
        </w:tc>
        <w:tc>
          <w:tcPr>
            <w:tcW w:w="3119" w:type="dxa"/>
          </w:tcPr>
          <w:p w:rsidR="00351E2C" w:rsidRDefault="004C1AF0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D5">
              <w:rPr>
                <w:rFonts w:ascii="Times New Roman" w:hAnsi="Times New Roman" w:cs="Times New Roman"/>
                <w:sz w:val="24"/>
                <w:szCs w:val="24"/>
              </w:rPr>
              <w:t>Dr.sc.hum.Budi Aji, SKM, M.Sc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1E2C" w:rsidRPr="00704832" w:rsidTr="00351E2C">
        <w:tc>
          <w:tcPr>
            <w:tcW w:w="1560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351E2C" w:rsidRPr="00704832" w:rsidRDefault="006B34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Desember 2018</w:t>
            </w:r>
          </w:p>
        </w:tc>
        <w:tc>
          <w:tcPr>
            <w:tcW w:w="1417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7)</w:t>
            </w:r>
          </w:p>
          <w:p w:rsidR="00351E2C" w:rsidRPr="00704832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open (28)</w:t>
            </w:r>
          </w:p>
        </w:tc>
        <w:tc>
          <w:tcPr>
            <w:tcW w:w="1701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D19DF">
              <w:rPr>
                <w:rFonts w:ascii="Times New Roman" w:hAnsi="Times New Roman" w:cs="Times New Roman"/>
                <w:sz w:val="24"/>
                <w:szCs w:val="24"/>
              </w:rPr>
              <w:t>Studi kasus dan Time 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2D19DF">
              <w:rPr>
                <w:rFonts w:ascii="Times New Roman" w:hAnsi="Times New Roman" w:cs="Times New Roman"/>
                <w:sz w:val="24"/>
                <w:szCs w:val="24"/>
              </w:rPr>
              <w:t>ies</w:t>
            </w:r>
          </w:p>
        </w:tc>
        <w:tc>
          <w:tcPr>
            <w:tcW w:w="4110" w:type="dxa"/>
          </w:tcPr>
          <w:p w:rsidR="00351E2C" w:rsidRPr="00704832" w:rsidRDefault="00351E2C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D19DF">
              <w:rPr>
                <w:rFonts w:ascii="Times New Roman" w:hAnsi="Times New Roman" w:cs="Times New Roman"/>
                <w:sz w:val="24"/>
                <w:szCs w:val="24"/>
              </w:rPr>
              <w:t>Metode analisis data kualitatif, Analisis time series</w:t>
            </w:r>
          </w:p>
        </w:tc>
        <w:tc>
          <w:tcPr>
            <w:tcW w:w="3119" w:type="dxa"/>
          </w:tcPr>
          <w:p w:rsidR="00351E2C" w:rsidRPr="00A35B3C" w:rsidRDefault="00A35B3C" w:rsidP="00A35B3C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5612E">
              <w:rPr>
                <w:rFonts w:ascii="Times New Roman" w:hAnsi="Times New Roman" w:cs="Times New Roman"/>
                <w:sz w:val="24"/>
                <w:szCs w:val="24"/>
              </w:rPr>
              <w:t>Dr. Rawuh Edi Pri</w:t>
            </w:r>
            <w:r w:rsidR="0015612E">
              <w:rPr>
                <w:rFonts w:ascii="Times New Roman" w:hAnsi="Times New Roman" w:cs="Times New Roman"/>
                <w:sz w:val="24"/>
                <w:szCs w:val="24"/>
              </w:rPr>
              <w:t xml:space="preserve">yono, </w:t>
            </w:r>
            <w:r w:rsidR="00E83709">
              <w:rPr>
                <w:rFonts w:ascii="Times New Roman" w:hAnsi="Times New Roman" w:cs="Times New Roman"/>
                <w:sz w:val="24"/>
                <w:szCs w:val="24"/>
              </w:rPr>
              <w:t>M.Si.</w:t>
            </w:r>
          </w:p>
        </w:tc>
        <w:tc>
          <w:tcPr>
            <w:tcW w:w="1701" w:type="dxa"/>
          </w:tcPr>
          <w:p w:rsidR="00351E2C" w:rsidRDefault="00351E2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1E2C" w:rsidRDefault="00351E2C" w:rsidP="00351E2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1E2C" w:rsidRDefault="00351E2C" w:rsidP="00351E2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1E2C" w:rsidRDefault="00351E2C" w:rsidP="00351E2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12BA8" w:rsidRDefault="00912BA8" w:rsidP="00912BA8">
      <w:pPr>
        <w:rPr>
          <w:rFonts w:ascii="Times New Roman" w:hAnsi="Times New Roman" w:cs="Times New Roman"/>
          <w:sz w:val="24"/>
          <w:szCs w:val="24"/>
        </w:rPr>
      </w:pPr>
    </w:p>
    <w:p w:rsidR="00A35B3C" w:rsidRDefault="00A35B3C"/>
    <w:p w:rsidR="00765D0F" w:rsidRDefault="00765D0F"/>
    <w:p w:rsidR="00765D0F" w:rsidRDefault="00765D0F"/>
    <w:p w:rsidR="00765D0F" w:rsidRDefault="00765D0F"/>
    <w:p w:rsidR="00765D0F" w:rsidRDefault="00765D0F"/>
    <w:p w:rsidR="00765D0F" w:rsidRDefault="00765D0F"/>
    <w:p w:rsidR="00765D0F" w:rsidRDefault="00765D0F"/>
    <w:p w:rsidR="00765D0F" w:rsidRDefault="00765D0F"/>
    <w:p w:rsidR="00765D0F" w:rsidRDefault="00765D0F" w:rsidP="00765D0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765D0F" w:rsidRPr="00E26FB9" w:rsidRDefault="00765D0F" w:rsidP="00765D0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KNIK KOMUNIKASI ILMIAH</w:t>
      </w:r>
    </w:p>
    <w:p w:rsidR="00765D0F" w:rsidRPr="00704832" w:rsidRDefault="00765D0F" w:rsidP="00765D0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5593" w:type="dxa"/>
        <w:tblInd w:w="108" w:type="dxa"/>
        <w:tblLayout w:type="fixed"/>
        <w:tblLook w:val="04A0"/>
      </w:tblPr>
      <w:tblGrid>
        <w:gridCol w:w="1560"/>
        <w:gridCol w:w="1417"/>
        <w:gridCol w:w="1985"/>
        <w:gridCol w:w="1701"/>
        <w:gridCol w:w="4110"/>
        <w:gridCol w:w="3119"/>
        <w:gridCol w:w="1701"/>
      </w:tblGrid>
      <w:tr w:rsidR="005C425D" w:rsidRPr="00704832" w:rsidTr="005C425D">
        <w:tc>
          <w:tcPr>
            <w:tcW w:w="1560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985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3119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701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5C425D" w:rsidRPr="00704832" w:rsidTr="005C425D">
        <w:tc>
          <w:tcPr>
            <w:tcW w:w="1560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 13 Septem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1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2)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74EF">
              <w:rPr>
                <w:rFonts w:ascii="Times New Roman" w:hAnsi="Times New Roman" w:cs="Times New Roman"/>
                <w:sz w:val="24"/>
                <w:szCs w:val="24"/>
              </w:rPr>
              <w:t>Kontrak belajar dan Mengapa harus publikasi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0F74EF">
              <w:rPr>
                <w:rFonts w:ascii="Times New Roman" w:hAnsi="Times New Roman" w:cs="Times New Roman"/>
                <w:sz w:val="24"/>
                <w:szCs w:val="24"/>
              </w:rPr>
              <w:t>rgensi, tujuan penulisan, manfaat penulis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5C425D" w:rsidRPr="00950683" w:rsidRDefault="00E83709" w:rsidP="00A35B3C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4CD5">
              <w:rPr>
                <w:rFonts w:ascii="Times New Roman" w:hAnsi="Times New Roman" w:cs="Times New Roman"/>
                <w:sz w:val="24"/>
                <w:szCs w:val="24"/>
              </w:rPr>
              <w:t>Dr.dr.M.Mukhlis Rudi P., M.Kes.,M.Si.Med.,Sp.An.</w:t>
            </w:r>
          </w:p>
        </w:tc>
        <w:tc>
          <w:tcPr>
            <w:tcW w:w="1701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25D" w:rsidRPr="00704832" w:rsidTr="005C425D">
        <w:tc>
          <w:tcPr>
            <w:tcW w:w="1560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 Septem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3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4)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74EF">
              <w:rPr>
                <w:rFonts w:ascii="Times New Roman" w:hAnsi="Times New Roman" w:cs="Times New Roman"/>
                <w:sz w:val="24"/>
                <w:szCs w:val="24"/>
              </w:rPr>
              <w:t>Jenis karya tulis, jenis jenis publikasi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0F74EF">
              <w:rPr>
                <w:rFonts w:ascii="Times New Roman" w:hAnsi="Times New Roman" w:cs="Times New Roman"/>
                <w:sz w:val="24"/>
                <w:szCs w:val="24"/>
              </w:rPr>
              <w:t>riginal article, review article, comments, case report, meta analisis, brief commun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Qodri Santosa,M.Si.Med.,Sp.A.</w:t>
            </w:r>
          </w:p>
        </w:tc>
        <w:tc>
          <w:tcPr>
            <w:tcW w:w="1701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25D" w:rsidRPr="00704832" w:rsidTr="005C425D">
        <w:tc>
          <w:tcPr>
            <w:tcW w:w="1560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Okto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5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6)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27F9">
              <w:rPr>
                <w:rFonts w:ascii="Times New Roman" w:hAnsi="Times New Roman" w:cs="Times New Roman"/>
                <w:sz w:val="24"/>
                <w:szCs w:val="24"/>
              </w:rPr>
              <w:t>Menulis Original Article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50BA">
              <w:rPr>
                <w:rFonts w:ascii="Times New Roman" w:hAnsi="Times New Roman" w:cs="Times New Roman"/>
                <w:i/>
                <w:sz w:val="24"/>
                <w:szCs w:val="24"/>
              </w:rPr>
              <w:t>How to write original artic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1701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25D" w:rsidRPr="00704832" w:rsidTr="005C425D">
        <w:tc>
          <w:tcPr>
            <w:tcW w:w="1560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Novem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7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8)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lasifikasi jurnal ilmiah,</w:t>
            </w:r>
            <w:r w:rsidRPr="002C27F9">
              <w:rPr>
                <w:rFonts w:ascii="Times New Roman" w:hAnsi="Times New Roman" w:cs="Times New Roman"/>
                <w:sz w:val="24"/>
                <w:szCs w:val="24"/>
              </w:rPr>
              <w:t>Style gaya selingkung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mit </w:t>
            </w:r>
            <w:r w:rsidRPr="002C27F9">
              <w:rPr>
                <w:rFonts w:ascii="Times New Roman" w:hAnsi="Times New Roman" w:cs="Times New Roman"/>
                <w:sz w:val="24"/>
                <w:szCs w:val="24"/>
              </w:rPr>
              <w:t xml:space="preserve">applicatio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C27F9">
              <w:rPr>
                <w:rFonts w:ascii="Times New Roman" w:hAnsi="Times New Roman" w:cs="Times New Roman"/>
                <w:sz w:val="24"/>
                <w:szCs w:val="24"/>
              </w:rPr>
              <w:t>lagiarism &amp; Proper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C27F9">
              <w:rPr>
                <w:rFonts w:ascii="Times New Roman" w:hAnsi="Times New Roman" w:cs="Times New Roman"/>
                <w:sz w:val="24"/>
                <w:szCs w:val="24"/>
              </w:rPr>
              <w:t>emilihan jurnal, translation, proof reading, cara submit, cara handle submission, revisi, reposti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27F9">
              <w:rPr>
                <w:rFonts w:ascii="Times New Roman" w:hAnsi="Times New Roman" w:cs="Times New Roman"/>
                <w:sz w:val="24"/>
                <w:szCs w:val="24"/>
              </w:rPr>
              <w:t>Dr. Norman Arie Prayoga, S.Pi., M. Si</w:t>
            </w:r>
          </w:p>
        </w:tc>
        <w:tc>
          <w:tcPr>
            <w:tcW w:w="1701" w:type="dxa"/>
          </w:tcPr>
          <w:p w:rsidR="005C425D" w:rsidRPr="002C27F9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25D" w:rsidRPr="00704832" w:rsidTr="005C425D">
        <w:tc>
          <w:tcPr>
            <w:tcW w:w="1560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 Novem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9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10)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50BA">
              <w:rPr>
                <w:rFonts w:ascii="Times New Roman" w:hAnsi="Times New Roman" w:cs="Times New Roman"/>
                <w:sz w:val="24"/>
                <w:szCs w:val="24"/>
              </w:rPr>
              <w:t>Poster and oral presentastion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6B50BA">
              <w:rPr>
                <w:rFonts w:ascii="Times New Roman" w:hAnsi="Times New Roman" w:cs="Times New Roman"/>
                <w:sz w:val="24"/>
                <w:szCs w:val="24"/>
              </w:rPr>
              <w:t>enulis poster yang baik, design poster yang bai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 Fitranto Arjadi,M.Kes</w:t>
            </w:r>
          </w:p>
        </w:tc>
        <w:tc>
          <w:tcPr>
            <w:tcW w:w="1701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25D" w:rsidRPr="00704832" w:rsidTr="005C425D">
        <w:tc>
          <w:tcPr>
            <w:tcW w:w="1560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 Novem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11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12)</w:t>
            </w:r>
          </w:p>
        </w:tc>
        <w:tc>
          <w:tcPr>
            <w:tcW w:w="1701" w:type="dxa"/>
          </w:tcPr>
          <w:p w:rsidR="005C425D" w:rsidRPr="006B50BA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50BA">
              <w:rPr>
                <w:rFonts w:ascii="Times New Roman" w:hAnsi="Times New Roman" w:cs="Times New Roman"/>
                <w:i/>
                <w:sz w:val="24"/>
                <w:szCs w:val="24"/>
              </w:rPr>
              <w:t>Proposal for degree adn proposal for funding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4110" w:type="dxa"/>
          </w:tcPr>
          <w:p w:rsidR="005C425D" w:rsidRDefault="005C425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6B50BA">
              <w:rPr>
                <w:rFonts w:ascii="Times New Roman" w:hAnsi="Times New Roman" w:cs="Times New Roman"/>
                <w:sz w:val="24"/>
                <w:szCs w:val="24"/>
              </w:rPr>
              <w:t>ara menulis proposal untuk degree dan fun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750BCE" w:rsidRDefault="00750BCE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0BCE" w:rsidRDefault="00750BCE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0BCE" w:rsidRPr="00704832" w:rsidRDefault="00750BCE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5C425D" w:rsidRPr="00704832" w:rsidRDefault="00A35B3C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5C425D" w:rsidRPr="006B50BA">
              <w:rPr>
                <w:rFonts w:ascii="Times New Roman" w:hAnsi="Times New Roman" w:cs="Times New Roman"/>
                <w:sz w:val="24"/>
                <w:szCs w:val="24"/>
              </w:rPr>
              <w:t>Dr.-Ing. R. Wahyu Widanarto</w:t>
            </w:r>
          </w:p>
        </w:tc>
        <w:tc>
          <w:tcPr>
            <w:tcW w:w="1701" w:type="dxa"/>
          </w:tcPr>
          <w:p w:rsidR="005C425D" w:rsidRPr="006B50BA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425D" w:rsidRPr="00704832" w:rsidTr="005C425D">
        <w:tc>
          <w:tcPr>
            <w:tcW w:w="1560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mis,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Desember 2018</w:t>
            </w:r>
          </w:p>
        </w:tc>
        <w:tc>
          <w:tcPr>
            <w:tcW w:w="1417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13)</w:t>
            </w:r>
          </w:p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.Kom.Ilmiah (14)</w:t>
            </w:r>
          </w:p>
        </w:tc>
        <w:tc>
          <w:tcPr>
            <w:tcW w:w="1701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50BA">
              <w:rPr>
                <w:rFonts w:ascii="Times New Roman" w:hAnsi="Times New Roman" w:cs="Times New Roman"/>
                <w:sz w:val="24"/>
                <w:szCs w:val="24"/>
              </w:rPr>
              <w:t xml:space="preserve">Tulisan populer saintifik, </w:t>
            </w:r>
            <w:r w:rsidRPr="006B50BA">
              <w:rPr>
                <w:rFonts w:ascii="Times New Roman" w:hAnsi="Times New Roman" w:cs="Times New Roman"/>
                <w:i/>
                <w:sz w:val="24"/>
                <w:szCs w:val="24"/>
              </w:rPr>
              <w:t>Reporting science news for public audiences</w:t>
            </w:r>
          </w:p>
        </w:tc>
        <w:tc>
          <w:tcPr>
            <w:tcW w:w="4110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6B50BA">
              <w:rPr>
                <w:rFonts w:ascii="Times New Roman" w:hAnsi="Times New Roman" w:cs="Times New Roman"/>
                <w:sz w:val="24"/>
                <w:szCs w:val="24"/>
              </w:rPr>
              <w:t>erubah konten original ke gaya populer</w:t>
            </w:r>
          </w:p>
        </w:tc>
        <w:tc>
          <w:tcPr>
            <w:tcW w:w="3119" w:type="dxa"/>
          </w:tcPr>
          <w:p w:rsidR="005C425D" w:rsidRPr="00704832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</w:t>
            </w:r>
            <w:r w:rsidR="00A35B3C">
              <w:rPr>
                <w:rFonts w:ascii="Times New Roman" w:hAnsi="Times New Roman" w:cs="Times New Roman"/>
                <w:sz w:val="24"/>
                <w:szCs w:val="24"/>
              </w:rPr>
              <w:t>Lantip Rujito</w:t>
            </w:r>
          </w:p>
        </w:tc>
        <w:tc>
          <w:tcPr>
            <w:tcW w:w="1701" w:type="dxa"/>
          </w:tcPr>
          <w:p w:rsidR="005C425D" w:rsidRDefault="005C425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65D0F" w:rsidRDefault="00765D0F"/>
    <w:p w:rsidR="00035624" w:rsidRDefault="00035624"/>
    <w:p w:rsidR="00035624" w:rsidRDefault="00035624"/>
    <w:p w:rsidR="00035624" w:rsidRDefault="00035624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750BCE" w:rsidRDefault="00750BCE"/>
    <w:p w:rsidR="00035624" w:rsidRDefault="00035624" w:rsidP="0003562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035624" w:rsidRPr="00E26FB9" w:rsidRDefault="00035624" w:rsidP="0003562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TIKA BIOMEDIS</w:t>
      </w:r>
    </w:p>
    <w:p w:rsidR="00035624" w:rsidRDefault="00035624" w:rsidP="0003562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35624" w:rsidRPr="006955C0" w:rsidRDefault="00035624" w:rsidP="0003562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593" w:type="dxa"/>
        <w:tblInd w:w="108" w:type="dxa"/>
        <w:tblLayout w:type="fixed"/>
        <w:tblLook w:val="04A0"/>
      </w:tblPr>
      <w:tblGrid>
        <w:gridCol w:w="1560"/>
        <w:gridCol w:w="1417"/>
        <w:gridCol w:w="1985"/>
        <w:gridCol w:w="1701"/>
        <w:gridCol w:w="4110"/>
        <w:gridCol w:w="2977"/>
        <w:gridCol w:w="1843"/>
      </w:tblGrid>
      <w:tr w:rsidR="00750BCE" w:rsidRPr="00704832" w:rsidTr="00750BCE">
        <w:tc>
          <w:tcPr>
            <w:tcW w:w="1560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985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4110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750BCE" w:rsidRPr="00704832" w:rsidTr="00750BCE">
        <w:tc>
          <w:tcPr>
            <w:tcW w:w="1560" w:type="dxa"/>
          </w:tcPr>
          <w:p w:rsidR="00750BCE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asa</w:t>
            </w:r>
            <w:r w:rsidR="00750BC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750BCE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50BCE">
              <w:rPr>
                <w:rFonts w:ascii="Times New Roman" w:hAnsi="Times New Roman" w:cs="Times New Roman"/>
                <w:sz w:val="24"/>
                <w:szCs w:val="24"/>
              </w:rPr>
              <w:t xml:space="preserve"> Septem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1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2)</w:t>
            </w:r>
          </w:p>
        </w:tc>
        <w:tc>
          <w:tcPr>
            <w:tcW w:w="1701" w:type="dxa"/>
          </w:tcPr>
          <w:p w:rsidR="00750BCE" w:rsidRPr="002B45F8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B45F8">
              <w:rPr>
                <w:rFonts w:ascii="Times New Roman" w:hAnsi="Times New Roman" w:cs="Times New Roman"/>
                <w:i/>
                <w:sz w:val="24"/>
                <w:szCs w:val="24"/>
              </w:rPr>
              <w:t>Ethical Issues in Biotechnology 1</w:t>
            </w:r>
          </w:p>
        </w:tc>
        <w:tc>
          <w:tcPr>
            <w:tcW w:w="4110" w:type="dxa"/>
          </w:tcPr>
          <w:p w:rsidR="00750BCE" w:rsidRPr="002B45F8" w:rsidRDefault="00750BCE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B45F8">
              <w:rPr>
                <w:rFonts w:ascii="Times New Roman" w:hAnsi="Times New Roman" w:cs="Times New Roman"/>
                <w:i/>
                <w:sz w:val="24"/>
                <w:szCs w:val="24"/>
              </w:rPr>
              <w:t>Interfering with Nature (Genetic Modified Organism), Stem Cell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BCE" w:rsidRPr="00704832" w:rsidTr="00750BCE">
        <w:tc>
          <w:tcPr>
            <w:tcW w:w="1560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 Septem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3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4)</w:t>
            </w:r>
          </w:p>
        </w:tc>
        <w:tc>
          <w:tcPr>
            <w:tcW w:w="1701" w:type="dxa"/>
          </w:tcPr>
          <w:p w:rsidR="00750BCE" w:rsidRPr="002B45F8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B45F8">
              <w:rPr>
                <w:rFonts w:ascii="Times New Roman" w:hAnsi="Times New Roman" w:cs="Times New Roman"/>
                <w:i/>
                <w:sz w:val="24"/>
                <w:szCs w:val="24"/>
              </w:rPr>
              <w:t>Ethical Issues in Biotechnology 2</w:t>
            </w:r>
          </w:p>
        </w:tc>
        <w:tc>
          <w:tcPr>
            <w:tcW w:w="4110" w:type="dxa"/>
          </w:tcPr>
          <w:p w:rsidR="00750BCE" w:rsidRPr="002B45F8" w:rsidRDefault="00750BCE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B45F8">
              <w:rPr>
                <w:rFonts w:ascii="Times New Roman" w:hAnsi="Times New Roman" w:cs="Times New Roman"/>
                <w:i/>
                <w:sz w:val="24"/>
                <w:szCs w:val="24"/>
              </w:rPr>
              <w:t>Therapy and Enhancement, nformed Consent and Vulnerable Noncompetent People/Subject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Muhamad Rifky Setyanto,Sp.M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BCE" w:rsidRPr="00704832" w:rsidTr="00750BCE">
        <w:tc>
          <w:tcPr>
            <w:tcW w:w="1560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Okto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5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6)</w:t>
            </w:r>
          </w:p>
        </w:tc>
        <w:tc>
          <w:tcPr>
            <w:tcW w:w="1701" w:type="dxa"/>
          </w:tcPr>
          <w:p w:rsidR="00750BCE" w:rsidRPr="00427026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27026">
              <w:rPr>
                <w:rFonts w:ascii="Times New Roman" w:hAnsi="Times New Roman" w:cs="Times New Roman"/>
                <w:i/>
                <w:sz w:val="24"/>
                <w:szCs w:val="24"/>
              </w:rPr>
              <w:t>Ethical Issues in Biotechnology 3</w:t>
            </w:r>
          </w:p>
        </w:tc>
        <w:tc>
          <w:tcPr>
            <w:tcW w:w="4110" w:type="dxa"/>
          </w:tcPr>
          <w:p w:rsidR="00750BCE" w:rsidRPr="00427026" w:rsidRDefault="00750BCE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27026">
              <w:rPr>
                <w:rFonts w:ascii="Times New Roman" w:hAnsi="Times New Roman" w:cs="Times New Roman"/>
                <w:i/>
                <w:sz w:val="24"/>
                <w:szCs w:val="24"/>
              </w:rPr>
              <w:t>Privacy and Confidentiality in The New Biotechnology, Benefits and Harmin The New Biotechnology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Muhamad Rifky Setyanto,Sp.M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BCE" w:rsidRPr="00704832" w:rsidTr="00750BCE">
        <w:tc>
          <w:tcPr>
            <w:tcW w:w="1560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 Okto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7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8)</w:t>
            </w:r>
          </w:p>
        </w:tc>
        <w:tc>
          <w:tcPr>
            <w:tcW w:w="1701" w:type="dxa"/>
          </w:tcPr>
          <w:p w:rsidR="00750BCE" w:rsidRPr="00E0535A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0535A">
              <w:rPr>
                <w:rFonts w:ascii="Times New Roman" w:hAnsi="Times New Roman" w:cs="Times New Roman"/>
                <w:i/>
                <w:sz w:val="24"/>
                <w:szCs w:val="24"/>
              </w:rPr>
              <w:t>Research Ethics 1</w:t>
            </w:r>
          </w:p>
        </w:tc>
        <w:tc>
          <w:tcPr>
            <w:tcW w:w="4110" w:type="dxa"/>
          </w:tcPr>
          <w:p w:rsidR="00750BCE" w:rsidRPr="00E0535A" w:rsidRDefault="00750BCE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0535A">
              <w:rPr>
                <w:rFonts w:ascii="Times New Roman" w:hAnsi="Times New Roman" w:cs="Times New Roman"/>
                <w:i/>
                <w:sz w:val="24"/>
                <w:szCs w:val="24"/>
              </w:rPr>
              <w:t>The Ethics of Human and Animal Experimentation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BCE" w:rsidRPr="00704832" w:rsidTr="00750BCE">
        <w:tc>
          <w:tcPr>
            <w:tcW w:w="1560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Novem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9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10)</w:t>
            </w:r>
          </w:p>
        </w:tc>
        <w:tc>
          <w:tcPr>
            <w:tcW w:w="1701" w:type="dxa"/>
          </w:tcPr>
          <w:p w:rsidR="00750BCE" w:rsidRPr="00995A70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95A70">
              <w:rPr>
                <w:rFonts w:ascii="Times New Roman" w:hAnsi="Times New Roman" w:cs="Times New Roman"/>
                <w:i/>
                <w:sz w:val="24"/>
                <w:szCs w:val="24"/>
              </w:rPr>
              <w:t>Research Ethics 2</w:t>
            </w:r>
          </w:p>
        </w:tc>
        <w:tc>
          <w:tcPr>
            <w:tcW w:w="4110" w:type="dxa"/>
          </w:tcPr>
          <w:p w:rsidR="00750BCE" w:rsidRPr="00995A70" w:rsidRDefault="00750BCE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95A70">
              <w:rPr>
                <w:rFonts w:ascii="Times New Roman" w:hAnsi="Times New Roman" w:cs="Times New Roman"/>
                <w:i/>
                <w:sz w:val="24"/>
                <w:szCs w:val="24"/>
              </w:rPr>
              <w:t>Justice in Research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Pugud Samodro,Sp.PD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BCE" w:rsidRPr="00704832" w:rsidTr="00750BCE">
        <w:tc>
          <w:tcPr>
            <w:tcW w:w="1560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750BCE" w:rsidRPr="00704832" w:rsidRDefault="00750BCE" w:rsidP="00676D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Novem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11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12)</w:t>
            </w:r>
          </w:p>
        </w:tc>
        <w:tc>
          <w:tcPr>
            <w:tcW w:w="1701" w:type="dxa"/>
          </w:tcPr>
          <w:p w:rsidR="00750BCE" w:rsidRPr="00C37055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37055">
              <w:rPr>
                <w:rFonts w:ascii="Times New Roman" w:hAnsi="Times New Roman" w:cs="Times New Roman"/>
                <w:i/>
                <w:sz w:val="24"/>
                <w:szCs w:val="24"/>
              </w:rPr>
              <w:t>Research Ethics 3</w:t>
            </w:r>
          </w:p>
        </w:tc>
        <w:tc>
          <w:tcPr>
            <w:tcW w:w="4110" w:type="dxa"/>
          </w:tcPr>
          <w:p w:rsidR="00750BCE" w:rsidRPr="00704832" w:rsidRDefault="00750BCE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7055">
              <w:rPr>
                <w:rFonts w:ascii="Times New Roman" w:hAnsi="Times New Roman" w:cs="Times New Roman"/>
                <w:i/>
                <w:sz w:val="24"/>
                <w:szCs w:val="24"/>
              </w:rPr>
              <w:t>Professional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37055">
              <w:rPr>
                <w:rFonts w:ascii="Times New Roman" w:hAnsi="Times New Roman" w:cs="Times New Roman"/>
                <w:i/>
                <w:sz w:val="24"/>
                <w:szCs w:val="24"/>
              </w:rPr>
              <w:t>Responsibilities of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37055">
              <w:rPr>
                <w:rFonts w:ascii="Times New Roman" w:hAnsi="Times New Roman" w:cs="Times New Roman"/>
                <w:i/>
                <w:sz w:val="24"/>
                <w:szCs w:val="24"/>
              </w:rPr>
              <w:t>Biomedical Scientist in Public Discourse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M.Mukhlis Rudi P., M.Kes.,M.Si.Med.,Sp.An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0BCE" w:rsidRPr="00704832" w:rsidTr="00750BCE">
        <w:tc>
          <w:tcPr>
            <w:tcW w:w="1560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Desember 2018</w:t>
            </w:r>
          </w:p>
        </w:tc>
        <w:tc>
          <w:tcPr>
            <w:tcW w:w="1417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13)</w:t>
            </w:r>
          </w:p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Biomedis (14)</w:t>
            </w:r>
          </w:p>
        </w:tc>
        <w:tc>
          <w:tcPr>
            <w:tcW w:w="1701" w:type="dxa"/>
          </w:tcPr>
          <w:p w:rsidR="00750BCE" w:rsidRPr="005B2ABC" w:rsidRDefault="00750BCE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B2ABC">
              <w:rPr>
                <w:rFonts w:ascii="Times New Roman" w:hAnsi="Times New Roman" w:cs="Times New Roman"/>
                <w:i/>
                <w:sz w:val="24"/>
                <w:szCs w:val="24"/>
              </w:rPr>
              <w:t>Research Ethics 4</w:t>
            </w:r>
          </w:p>
        </w:tc>
        <w:tc>
          <w:tcPr>
            <w:tcW w:w="4110" w:type="dxa"/>
          </w:tcPr>
          <w:p w:rsidR="00750BCE" w:rsidRPr="00704832" w:rsidRDefault="00750BCE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2ABC">
              <w:rPr>
                <w:rFonts w:ascii="Times New Roman" w:hAnsi="Times New Roman" w:cs="Times New Roman"/>
                <w:i/>
                <w:sz w:val="24"/>
                <w:szCs w:val="24"/>
              </w:rPr>
              <w:t>Legislation Law and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5B2ABC">
              <w:rPr>
                <w:rFonts w:ascii="Times New Roman" w:hAnsi="Times New Roman" w:cs="Times New Roman"/>
                <w:i/>
                <w:sz w:val="24"/>
                <w:szCs w:val="24"/>
              </w:rPr>
              <w:t>Code of Conduct 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5B2ABC">
              <w:rPr>
                <w:rFonts w:ascii="Times New Roman" w:hAnsi="Times New Roman" w:cs="Times New Roman"/>
                <w:i/>
                <w:sz w:val="24"/>
                <w:szCs w:val="24"/>
              </w:rPr>
              <w:t>Clinical practice, and Use of Human or Animal in Experimentation</w:t>
            </w:r>
          </w:p>
        </w:tc>
        <w:tc>
          <w:tcPr>
            <w:tcW w:w="2977" w:type="dxa"/>
          </w:tcPr>
          <w:p w:rsidR="00750BCE" w:rsidRPr="00704832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 Sp.PA.,M.Kes.</w:t>
            </w:r>
          </w:p>
        </w:tc>
        <w:tc>
          <w:tcPr>
            <w:tcW w:w="1843" w:type="dxa"/>
          </w:tcPr>
          <w:p w:rsidR="00750BCE" w:rsidRDefault="00750BC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35624" w:rsidRDefault="00035624" w:rsidP="00035624">
      <w:pPr>
        <w:rPr>
          <w:rFonts w:ascii="Times New Roman" w:hAnsi="Times New Roman" w:cs="Times New Roman"/>
          <w:sz w:val="24"/>
          <w:szCs w:val="24"/>
        </w:rPr>
      </w:pPr>
    </w:p>
    <w:p w:rsidR="00412803" w:rsidRDefault="00412803" w:rsidP="004128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412803" w:rsidRPr="00E26FB9" w:rsidRDefault="00412803" w:rsidP="004128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OMEDIS TERAPAN</w:t>
      </w:r>
    </w:p>
    <w:p w:rsidR="00412803" w:rsidRDefault="00412803" w:rsidP="004128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12803" w:rsidRPr="006955C0" w:rsidRDefault="00412803" w:rsidP="004128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593" w:type="dxa"/>
        <w:tblInd w:w="108" w:type="dxa"/>
        <w:tblLayout w:type="fixed"/>
        <w:tblLook w:val="04A0"/>
      </w:tblPr>
      <w:tblGrid>
        <w:gridCol w:w="1560"/>
        <w:gridCol w:w="1417"/>
        <w:gridCol w:w="1985"/>
        <w:gridCol w:w="1701"/>
        <w:gridCol w:w="3969"/>
        <w:gridCol w:w="2977"/>
        <w:gridCol w:w="1984"/>
      </w:tblGrid>
      <w:tr w:rsidR="001E7B2F" w:rsidRPr="00704832" w:rsidTr="001E7B2F">
        <w:tc>
          <w:tcPr>
            <w:tcW w:w="1560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985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3969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2977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Septem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1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2)</w:t>
            </w:r>
          </w:p>
        </w:tc>
        <w:tc>
          <w:tcPr>
            <w:tcW w:w="1701" w:type="dxa"/>
          </w:tcPr>
          <w:p w:rsidR="001E7B2F" w:rsidRPr="0012733D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antar Umum</w:t>
            </w:r>
          </w:p>
        </w:tc>
        <w:tc>
          <w:tcPr>
            <w:tcW w:w="3969" w:type="dxa"/>
          </w:tcPr>
          <w:p w:rsidR="001E7B2F" w:rsidRPr="002B45F8" w:rsidRDefault="001E7B2F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Kontrak belaj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Sains dan Masyarakat, </w:t>
            </w: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inisi manajemen ilmu biomedis, </w:t>
            </w: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Perkembangan penerapan ilmu  biomedis dalam manajemen kesehatan di area ru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7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Nendyah Roestijawati,M.KK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Septem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3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4)</w:t>
            </w:r>
          </w:p>
        </w:tc>
        <w:tc>
          <w:tcPr>
            <w:tcW w:w="1701" w:type="dxa"/>
          </w:tcPr>
          <w:p w:rsidR="001E7B2F" w:rsidRPr="0012733D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Karakteristik area rural</w:t>
            </w:r>
          </w:p>
        </w:tc>
        <w:tc>
          <w:tcPr>
            <w:tcW w:w="3969" w:type="dxa"/>
          </w:tcPr>
          <w:p w:rsidR="001E7B2F" w:rsidRPr="002B45F8" w:rsidRDefault="001E7B2F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Definisi area ru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Karakteristik sosial dan demografi area ru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2733D">
              <w:rPr>
                <w:rFonts w:ascii="Times New Roman" w:hAnsi="Times New Roman" w:cs="Times New Roman"/>
                <w:sz w:val="24"/>
                <w:szCs w:val="24"/>
              </w:rPr>
              <w:t>Masalah kesehatan di area ru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7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 Sp.PA.,M.Kes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1E7B2F" w:rsidRPr="00704832" w:rsidRDefault="001E7B2F" w:rsidP="00664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Okto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5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6)</w:t>
            </w:r>
          </w:p>
        </w:tc>
        <w:tc>
          <w:tcPr>
            <w:tcW w:w="1701" w:type="dxa"/>
          </w:tcPr>
          <w:p w:rsidR="001E7B2F" w:rsidRPr="00C72AE7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2AE7">
              <w:rPr>
                <w:rFonts w:ascii="Times New Roman" w:hAnsi="Times New Roman" w:cs="Times New Roman"/>
                <w:sz w:val="24"/>
                <w:szCs w:val="24"/>
              </w:rPr>
              <w:t>Tantangan Relativisme Budaya</w:t>
            </w:r>
          </w:p>
        </w:tc>
        <w:tc>
          <w:tcPr>
            <w:tcW w:w="3969" w:type="dxa"/>
          </w:tcPr>
          <w:p w:rsidR="001E7B2F" w:rsidRPr="00DF0950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0950">
              <w:rPr>
                <w:rFonts w:ascii="Times New Roman" w:hAnsi="Times New Roman" w:cs="Times New Roman"/>
                <w:sz w:val="24"/>
                <w:szCs w:val="24"/>
              </w:rPr>
              <w:t>Penerimaan masyarakat terhadap perkembangan biomed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an p</w:t>
            </w:r>
            <w:r w:rsidRPr="00DF0950">
              <w:rPr>
                <w:rFonts w:ascii="Times New Roman" w:hAnsi="Times New Roman" w:cs="Times New Roman"/>
                <w:sz w:val="24"/>
                <w:szCs w:val="24"/>
              </w:rPr>
              <w:t>endekatan penyampaian dan penerapan ilmu biomedis kepada masyarakat yang disesuaikan dengan kondisi budaya setemp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7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Okto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7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8)</w:t>
            </w:r>
          </w:p>
        </w:tc>
        <w:tc>
          <w:tcPr>
            <w:tcW w:w="1701" w:type="dxa"/>
          </w:tcPr>
          <w:p w:rsidR="001E7B2F" w:rsidRPr="00574887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4887">
              <w:rPr>
                <w:rFonts w:ascii="Times New Roman" w:hAnsi="Times New Roman" w:cs="Times New Roman"/>
                <w:sz w:val="24"/>
                <w:szCs w:val="24"/>
              </w:rPr>
              <w:t>Sistem pembiayaan dan informasi</w:t>
            </w:r>
          </w:p>
        </w:tc>
        <w:tc>
          <w:tcPr>
            <w:tcW w:w="3969" w:type="dxa"/>
          </w:tcPr>
          <w:p w:rsidR="001E7B2F" w:rsidRPr="00574887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4887">
              <w:rPr>
                <w:rFonts w:ascii="Times New Roman" w:hAnsi="Times New Roman" w:cs="Times New Roman"/>
                <w:sz w:val="24"/>
                <w:szCs w:val="24"/>
              </w:rPr>
              <w:t>Pembiayaan penerapan ilmu biomedis dalam pengembangan sistem kesehatan area ru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2977" w:type="dxa"/>
          </w:tcPr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Eman Sutrisna,M.Kes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Novem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9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10)</w:t>
            </w:r>
          </w:p>
        </w:tc>
        <w:tc>
          <w:tcPr>
            <w:tcW w:w="1701" w:type="dxa"/>
          </w:tcPr>
          <w:p w:rsidR="001E7B2F" w:rsidRPr="00B22F96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F96">
              <w:rPr>
                <w:rFonts w:ascii="Times New Roman" w:hAnsi="Times New Roman" w:cs="Times New Roman"/>
                <w:sz w:val="24"/>
                <w:szCs w:val="24"/>
              </w:rPr>
              <w:t>Aksesibilitas penerapan ilmu biomedis di masyarakat</w:t>
            </w:r>
          </w:p>
        </w:tc>
        <w:tc>
          <w:tcPr>
            <w:tcW w:w="3969" w:type="dxa"/>
          </w:tcPr>
          <w:p w:rsidR="001E7B2F" w:rsidRPr="00B22F96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2F96">
              <w:rPr>
                <w:rFonts w:ascii="Times New Roman" w:hAnsi="Times New Roman" w:cs="Times New Roman"/>
                <w:sz w:val="24"/>
                <w:szCs w:val="24"/>
              </w:rPr>
              <w:t>Akses dan keadilan penerapan ilmu biomedis dalam pengembangan sistem kesehatan area ru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</w:t>
            </w:r>
          </w:p>
          <w:p w:rsidR="001E7B2F" w:rsidRPr="00B22F96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Si.Med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 Novem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11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12)</w:t>
            </w:r>
          </w:p>
        </w:tc>
        <w:tc>
          <w:tcPr>
            <w:tcW w:w="1701" w:type="dxa"/>
          </w:tcPr>
          <w:p w:rsidR="001E7B2F" w:rsidRPr="00B22F96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5319">
              <w:rPr>
                <w:rFonts w:ascii="Times New Roman" w:hAnsi="Times New Roman" w:cs="Times New Roman"/>
                <w:sz w:val="24"/>
                <w:szCs w:val="24"/>
              </w:rPr>
              <w:t>Organisasi dan kepemimpinan</w:t>
            </w:r>
          </w:p>
        </w:tc>
        <w:tc>
          <w:tcPr>
            <w:tcW w:w="3969" w:type="dxa"/>
          </w:tcPr>
          <w:p w:rsidR="001E7B2F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5319">
              <w:rPr>
                <w:rFonts w:ascii="Times New Roman" w:hAnsi="Times New Roman" w:cs="Times New Roman"/>
                <w:sz w:val="24"/>
                <w:szCs w:val="24"/>
              </w:rPr>
              <w:t>Pengembangan organisasi dan manajerial dalam bidang kesehatan di area rural</w:t>
            </w:r>
          </w:p>
          <w:p w:rsidR="001E7B2F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7B2F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7B2F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7B2F" w:rsidRPr="00B22F96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E7B2F" w:rsidRPr="00B22F96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7B2F" w:rsidRPr="00704832" w:rsidTr="001E7B2F">
        <w:tc>
          <w:tcPr>
            <w:tcW w:w="1560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mis,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Desember 2018</w:t>
            </w:r>
          </w:p>
        </w:tc>
        <w:tc>
          <w:tcPr>
            <w:tcW w:w="1417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1985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13)</w:t>
            </w:r>
          </w:p>
          <w:p w:rsidR="001E7B2F" w:rsidRPr="00704832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medis Terapan (14)</w:t>
            </w:r>
          </w:p>
        </w:tc>
        <w:tc>
          <w:tcPr>
            <w:tcW w:w="1701" w:type="dxa"/>
          </w:tcPr>
          <w:p w:rsidR="001E7B2F" w:rsidRPr="00B22F96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5319">
              <w:rPr>
                <w:rFonts w:ascii="Times New Roman" w:hAnsi="Times New Roman" w:cs="Times New Roman"/>
                <w:sz w:val="24"/>
                <w:szCs w:val="24"/>
              </w:rPr>
              <w:t>Biomedis dan Sistem Pelayanan Terpadu</w:t>
            </w:r>
          </w:p>
        </w:tc>
        <w:tc>
          <w:tcPr>
            <w:tcW w:w="3969" w:type="dxa"/>
          </w:tcPr>
          <w:p w:rsidR="001E7B2F" w:rsidRPr="00B22F96" w:rsidRDefault="001E7B2F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5319">
              <w:rPr>
                <w:rFonts w:ascii="Times New Roman" w:hAnsi="Times New Roman" w:cs="Times New Roman"/>
                <w:sz w:val="24"/>
                <w:szCs w:val="24"/>
              </w:rPr>
              <w:t>Pelayanan kesehatan paripurna, posisi ilmu biomedis dalam layanan kesehatan di indonesia</w:t>
            </w:r>
          </w:p>
        </w:tc>
        <w:tc>
          <w:tcPr>
            <w:tcW w:w="2977" w:type="dxa"/>
          </w:tcPr>
          <w:p w:rsidR="001E7B2F" w:rsidRPr="00B22F96" w:rsidRDefault="00CC244E" w:rsidP="00950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Yulia Fauziah, S.Kep., M.Sc.</w:t>
            </w:r>
          </w:p>
        </w:tc>
        <w:tc>
          <w:tcPr>
            <w:tcW w:w="1984" w:type="dxa"/>
          </w:tcPr>
          <w:p w:rsidR="001E7B2F" w:rsidRDefault="001E7B2F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12803" w:rsidRDefault="00412803" w:rsidP="00412803">
      <w:pPr>
        <w:rPr>
          <w:rFonts w:ascii="Times New Roman" w:hAnsi="Times New Roman" w:cs="Times New Roman"/>
          <w:sz w:val="24"/>
          <w:szCs w:val="24"/>
        </w:rPr>
      </w:pPr>
    </w:p>
    <w:p w:rsidR="00676D7E" w:rsidRDefault="00676D7E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1C0CDF" w:rsidRDefault="001C0CDF"/>
    <w:p w:rsidR="00C97219" w:rsidRDefault="00C97219" w:rsidP="00C9721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C97219" w:rsidRPr="00E26FB9" w:rsidRDefault="00C97219" w:rsidP="00C9721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TOBIOLOGI</w:t>
      </w:r>
    </w:p>
    <w:p w:rsidR="00C97219" w:rsidRDefault="00C97219" w:rsidP="00C9721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7219" w:rsidRPr="006955C0" w:rsidRDefault="00C97219" w:rsidP="00C9721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593" w:type="dxa"/>
        <w:tblInd w:w="108" w:type="dxa"/>
        <w:tblLayout w:type="fixed"/>
        <w:tblLook w:val="04A0"/>
      </w:tblPr>
      <w:tblGrid>
        <w:gridCol w:w="1560"/>
        <w:gridCol w:w="1417"/>
        <w:gridCol w:w="1985"/>
        <w:gridCol w:w="1701"/>
        <w:gridCol w:w="3969"/>
        <w:gridCol w:w="2976"/>
        <w:gridCol w:w="1985"/>
      </w:tblGrid>
      <w:tr w:rsidR="00055DE8" w:rsidRPr="00704832" w:rsidTr="00055DE8">
        <w:tc>
          <w:tcPr>
            <w:tcW w:w="1560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985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3969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Sept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2)</w:t>
            </w:r>
          </w:p>
        </w:tc>
        <w:tc>
          <w:tcPr>
            <w:tcW w:w="1701" w:type="dxa"/>
          </w:tcPr>
          <w:p w:rsidR="00055DE8" w:rsidRPr="0012733D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749C">
              <w:rPr>
                <w:rFonts w:ascii="Times New Roman" w:hAnsi="Times New Roman" w:cs="Times New Roman"/>
                <w:sz w:val="24"/>
                <w:szCs w:val="24"/>
              </w:rPr>
              <w:t>Kontrak pembelajaran, Patobiologidan perkembangan nya</w:t>
            </w:r>
          </w:p>
        </w:tc>
        <w:tc>
          <w:tcPr>
            <w:tcW w:w="3969" w:type="dxa"/>
          </w:tcPr>
          <w:p w:rsidR="00055DE8" w:rsidRPr="00C3749C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749C">
              <w:rPr>
                <w:rFonts w:ascii="Times New Roman" w:hAnsi="Times New Roman" w:cs="Times New Roman"/>
                <w:sz w:val="24"/>
                <w:szCs w:val="24"/>
              </w:rPr>
              <w:t>Kontrak pembelajaran, Konsep umum patobiologi, Pengantar nanobiolo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mis, 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 Sept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3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4)</w:t>
            </w:r>
          </w:p>
        </w:tc>
        <w:tc>
          <w:tcPr>
            <w:tcW w:w="1701" w:type="dxa"/>
          </w:tcPr>
          <w:p w:rsidR="00055DE8" w:rsidRPr="0012733D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0BC6">
              <w:rPr>
                <w:rFonts w:ascii="Times New Roman" w:hAnsi="Times New Roman" w:cs="Times New Roman"/>
                <w:sz w:val="24"/>
                <w:szCs w:val="24"/>
              </w:rPr>
              <w:t>Adaptasi seluler</w:t>
            </w:r>
          </w:p>
        </w:tc>
        <w:tc>
          <w:tcPr>
            <w:tcW w:w="3969" w:type="dxa"/>
          </w:tcPr>
          <w:p w:rsidR="00055DE8" w:rsidRPr="00840BC6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0BC6">
              <w:rPr>
                <w:rFonts w:ascii="Times New Roman" w:hAnsi="Times New Roman" w:cs="Times New Roman"/>
                <w:sz w:val="24"/>
                <w:szCs w:val="24"/>
              </w:rPr>
              <w:t>Jejas sel, Adaptasi sel, Kematian sel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 Sp.PA.,M.Kes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Sept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5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6)</w:t>
            </w:r>
          </w:p>
        </w:tc>
        <w:tc>
          <w:tcPr>
            <w:tcW w:w="1701" w:type="dxa"/>
          </w:tcPr>
          <w:p w:rsidR="00055DE8" w:rsidRPr="00C72AE7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A81">
              <w:rPr>
                <w:rFonts w:ascii="Times New Roman" w:hAnsi="Times New Roman" w:cs="Times New Roman"/>
                <w:sz w:val="24"/>
                <w:szCs w:val="24"/>
              </w:rPr>
              <w:t>Inflamasi</w:t>
            </w:r>
          </w:p>
        </w:tc>
        <w:tc>
          <w:tcPr>
            <w:tcW w:w="3969" w:type="dxa"/>
          </w:tcPr>
          <w:p w:rsidR="00055DE8" w:rsidRPr="00DF0950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62A81">
              <w:rPr>
                <w:rFonts w:ascii="Times New Roman" w:hAnsi="Times New Roman" w:cs="Times New Roman"/>
                <w:sz w:val="24"/>
                <w:szCs w:val="24"/>
              </w:rPr>
              <w:t>Inflamasi akut dan Inflamasi kronis, Mediator inflamasi, Efek sistemik inflamasi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 Sp.PA.,M.Kes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 Sept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7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8)</w:t>
            </w:r>
          </w:p>
        </w:tc>
        <w:tc>
          <w:tcPr>
            <w:tcW w:w="1701" w:type="dxa"/>
          </w:tcPr>
          <w:p w:rsidR="00055DE8" w:rsidRPr="00F62A81" w:rsidRDefault="00055DE8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62A81">
              <w:rPr>
                <w:rFonts w:ascii="Times New Roman" w:hAnsi="Times New Roman" w:cs="Times New Roman"/>
                <w:i/>
                <w:sz w:val="24"/>
                <w:szCs w:val="24"/>
              </w:rPr>
              <w:t>Tissue repair, regeneration, healing and fibrosis</w:t>
            </w:r>
          </w:p>
        </w:tc>
        <w:tc>
          <w:tcPr>
            <w:tcW w:w="3969" w:type="dxa"/>
          </w:tcPr>
          <w:p w:rsidR="00055DE8" w:rsidRPr="00F62A81" w:rsidRDefault="00055DE8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62A81">
              <w:rPr>
                <w:rFonts w:ascii="Times New Roman" w:hAnsi="Times New Roman" w:cs="Times New Roman"/>
                <w:i/>
                <w:sz w:val="24"/>
                <w:szCs w:val="24"/>
              </w:rPr>
              <w:t>The control of cell proliferation, The nature and mechanism of action of growth factors Extracellular, matrix and cell, matrix interaction, Cell and tissue regeneration, Pathologic aspect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Okto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9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0)</w:t>
            </w:r>
          </w:p>
        </w:tc>
        <w:tc>
          <w:tcPr>
            <w:tcW w:w="1701" w:type="dxa"/>
          </w:tcPr>
          <w:p w:rsidR="00055DE8" w:rsidRPr="00EE070A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D63">
              <w:rPr>
                <w:rFonts w:ascii="Times New Roman" w:hAnsi="Times New Roman" w:cs="Times New Roman"/>
                <w:sz w:val="24"/>
                <w:szCs w:val="24"/>
              </w:rPr>
              <w:t>Gangguan hemodinamik thrombosis dan syok</w:t>
            </w:r>
          </w:p>
        </w:tc>
        <w:tc>
          <w:tcPr>
            <w:tcW w:w="3969" w:type="dxa"/>
          </w:tcPr>
          <w:p w:rsidR="00055DE8" w:rsidRPr="00B22F96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4D63">
              <w:rPr>
                <w:rFonts w:ascii="Times New Roman" w:hAnsi="Times New Roman" w:cs="Times New Roman"/>
                <w:sz w:val="24"/>
                <w:szCs w:val="24"/>
              </w:rPr>
              <w:t>Edema Hiperemi dan kongesti  Hemorraghi Homeostasis dan thrombosis Emboli, infarkdan syok</w:t>
            </w:r>
          </w:p>
        </w:tc>
        <w:tc>
          <w:tcPr>
            <w:tcW w:w="2976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Okto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1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2)</w:t>
            </w:r>
          </w:p>
        </w:tc>
        <w:tc>
          <w:tcPr>
            <w:tcW w:w="1701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91C">
              <w:rPr>
                <w:rFonts w:ascii="Times New Roman" w:hAnsi="Times New Roman" w:cs="Times New Roman"/>
                <w:sz w:val="24"/>
                <w:szCs w:val="24"/>
              </w:rPr>
              <w:t>Imunopatologi</w:t>
            </w:r>
          </w:p>
        </w:tc>
        <w:tc>
          <w:tcPr>
            <w:tcW w:w="3969" w:type="dxa"/>
          </w:tcPr>
          <w:p w:rsidR="00055DE8" w:rsidRPr="00EC591C" w:rsidRDefault="00055DE8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C591C">
              <w:rPr>
                <w:rFonts w:ascii="Times New Roman" w:hAnsi="Times New Roman" w:cs="Times New Roman"/>
                <w:i/>
                <w:sz w:val="24"/>
                <w:szCs w:val="24"/>
              </w:rPr>
              <w:t>Innate and adaptive immunity, Cells and tissue of immune system, Normal immune response, Hypersensitivity Autoimmune disease Immunodeficiency Nomenclature</w:t>
            </w:r>
          </w:p>
        </w:tc>
        <w:tc>
          <w:tcPr>
            <w:tcW w:w="2976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Okto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3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4)</w:t>
            </w:r>
          </w:p>
        </w:tc>
        <w:tc>
          <w:tcPr>
            <w:tcW w:w="1701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633E">
              <w:rPr>
                <w:rFonts w:ascii="Times New Roman" w:hAnsi="Times New Roman" w:cs="Times New Roman"/>
                <w:sz w:val="24"/>
                <w:szCs w:val="24"/>
              </w:rPr>
              <w:t>Neoplasia</w:t>
            </w:r>
          </w:p>
        </w:tc>
        <w:tc>
          <w:tcPr>
            <w:tcW w:w="3969" w:type="dxa"/>
          </w:tcPr>
          <w:p w:rsidR="00055DE8" w:rsidRPr="00B22F96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5AE6">
              <w:rPr>
                <w:rFonts w:ascii="Times New Roman" w:hAnsi="Times New Roman" w:cs="Times New Roman"/>
                <w:sz w:val="24"/>
                <w:szCs w:val="24"/>
              </w:rPr>
              <w:t>Nomenclature Karakteristik neoplasma, Epidemiologi Karsinogenesis, Etiologi kanker, Tumor immunity, Aspek klinik neoplasia</w:t>
            </w:r>
          </w:p>
        </w:tc>
        <w:tc>
          <w:tcPr>
            <w:tcW w:w="2976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Nov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5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6)</w:t>
            </w:r>
          </w:p>
        </w:tc>
        <w:tc>
          <w:tcPr>
            <w:tcW w:w="1701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0F05">
              <w:rPr>
                <w:rFonts w:ascii="Times New Roman" w:hAnsi="Times New Roman" w:cs="Times New Roman"/>
                <w:sz w:val="24"/>
                <w:szCs w:val="24"/>
              </w:rPr>
              <w:t xml:space="preserve">Gangguan pertumbuhan  </w:t>
            </w:r>
          </w:p>
        </w:tc>
        <w:tc>
          <w:tcPr>
            <w:tcW w:w="3969" w:type="dxa"/>
          </w:tcPr>
          <w:p w:rsidR="00055DE8" w:rsidRPr="00B22F96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0F05">
              <w:rPr>
                <w:rFonts w:ascii="Times New Roman" w:hAnsi="Times New Roman" w:cs="Times New Roman"/>
                <w:sz w:val="24"/>
                <w:szCs w:val="24"/>
              </w:rPr>
              <w:t>Anomali kongenital, Infeksi perinatal, Prematuritas dan Restriksi pertumbuhan, Respiratory distress syndrome, Tumor of infancy and childhood</w:t>
            </w:r>
          </w:p>
        </w:tc>
        <w:tc>
          <w:tcPr>
            <w:tcW w:w="2976" w:type="dxa"/>
          </w:tcPr>
          <w:p w:rsidR="00055DE8" w:rsidRPr="00B22F9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 Sp.PA.,M.Kes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Nov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7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8)</w:t>
            </w:r>
          </w:p>
        </w:tc>
        <w:tc>
          <w:tcPr>
            <w:tcW w:w="1701" w:type="dxa"/>
          </w:tcPr>
          <w:p w:rsidR="00055DE8" w:rsidRPr="0012733D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284E">
              <w:rPr>
                <w:rFonts w:ascii="Times New Roman" w:hAnsi="Times New Roman" w:cs="Times New Roman"/>
                <w:sz w:val="24"/>
                <w:szCs w:val="24"/>
              </w:rPr>
              <w:t>Environmental and nutritional diseases</w:t>
            </w:r>
          </w:p>
        </w:tc>
        <w:tc>
          <w:tcPr>
            <w:tcW w:w="3969" w:type="dxa"/>
          </w:tcPr>
          <w:p w:rsidR="00055DE8" w:rsidRPr="00C3749C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284E">
              <w:rPr>
                <w:rFonts w:ascii="Times New Roman" w:hAnsi="Times New Roman" w:cs="Times New Roman"/>
                <w:sz w:val="24"/>
                <w:szCs w:val="24"/>
              </w:rPr>
              <w:t xml:space="preserve">General mechanisms of toxicity Environmental pollution, Effects of tobacco, Effects of alcohol, Injury by drugs, Injury by physical agents, Nutritional diseases  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ody Novrial, M.Si.Med.,Sp.PA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Nov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19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20)</w:t>
            </w:r>
          </w:p>
        </w:tc>
        <w:tc>
          <w:tcPr>
            <w:tcW w:w="1701" w:type="dxa"/>
          </w:tcPr>
          <w:p w:rsidR="00055DE8" w:rsidRPr="0012733D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43E4">
              <w:rPr>
                <w:rFonts w:ascii="Times New Roman" w:hAnsi="Times New Roman" w:cs="Times New Roman"/>
                <w:sz w:val="24"/>
                <w:szCs w:val="24"/>
              </w:rPr>
              <w:t>Infeksi</w:t>
            </w:r>
          </w:p>
        </w:tc>
        <w:tc>
          <w:tcPr>
            <w:tcW w:w="3969" w:type="dxa"/>
          </w:tcPr>
          <w:p w:rsidR="00055DE8" w:rsidRPr="00840BC6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3E4">
              <w:rPr>
                <w:rFonts w:ascii="Times New Roman" w:hAnsi="Times New Roman" w:cs="Times New Roman"/>
                <w:sz w:val="24"/>
                <w:szCs w:val="24"/>
              </w:rPr>
              <w:t xml:space="preserve">Konsep dan mekanisme infeksi Klasifikasi infeksi Faktor yang berpengaruh pada  mekanisme dan penyembuhan infeksi  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 Nov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21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22)</w:t>
            </w:r>
          </w:p>
        </w:tc>
        <w:tc>
          <w:tcPr>
            <w:tcW w:w="1701" w:type="dxa"/>
          </w:tcPr>
          <w:p w:rsidR="00055DE8" w:rsidRPr="00C72AE7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4ED6">
              <w:rPr>
                <w:rFonts w:ascii="Times New Roman" w:hAnsi="Times New Roman" w:cs="Times New Roman"/>
                <w:sz w:val="24"/>
                <w:szCs w:val="24"/>
              </w:rPr>
              <w:t>Prinsip-prinsip pemeriksaan cairan tubuh</w:t>
            </w:r>
          </w:p>
        </w:tc>
        <w:tc>
          <w:tcPr>
            <w:tcW w:w="3969" w:type="dxa"/>
          </w:tcPr>
          <w:p w:rsidR="00055DE8" w:rsidRPr="00DF0950" w:rsidRDefault="00055DE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4ED6">
              <w:rPr>
                <w:rFonts w:ascii="Times New Roman" w:hAnsi="Times New Roman" w:cs="Times New Roman"/>
                <w:sz w:val="24"/>
                <w:szCs w:val="24"/>
              </w:rPr>
              <w:t>Prinsip pemeriksaan RIA, Prinsip pemeriksaan ELISA , Prinsip pemeriksaan elektroforesis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DE8" w:rsidRPr="00704832" w:rsidTr="00055DE8">
        <w:tc>
          <w:tcPr>
            <w:tcW w:w="1560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 November 2018</w:t>
            </w:r>
          </w:p>
        </w:tc>
        <w:tc>
          <w:tcPr>
            <w:tcW w:w="1417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-13.50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0-14.40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23)</w:t>
            </w:r>
          </w:p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obiologi (24)</w:t>
            </w:r>
          </w:p>
        </w:tc>
        <w:tc>
          <w:tcPr>
            <w:tcW w:w="1701" w:type="dxa"/>
          </w:tcPr>
          <w:p w:rsidR="00055DE8" w:rsidRPr="00E54ED6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4ED6">
              <w:rPr>
                <w:rFonts w:ascii="Times New Roman" w:hAnsi="Times New Roman" w:cs="Times New Roman"/>
                <w:sz w:val="24"/>
                <w:szCs w:val="24"/>
              </w:rPr>
              <w:t>Prinsip-prinsip pemeriksaan sel dan jaringan</w:t>
            </w:r>
          </w:p>
        </w:tc>
        <w:tc>
          <w:tcPr>
            <w:tcW w:w="3969" w:type="dxa"/>
          </w:tcPr>
          <w:p w:rsidR="00055DE8" w:rsidRPr="00ED7DA1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7DA1">
              <w:rPr>
                <w:rFonts w:ascii="Times New Roman" w:hAnsi="Times New Roman" w:cs="Times New Roman"/>
                <w:sz w:val="24"/>
                <w:szCs w:val="24"/>
              </w:rPr>
              <w:t>Prinsip pemeriksaan histopatologi, Prinsip pemeriksaan sitology, Prinsip pemeriksaan imunohistokimia dan imunositokimia,  Prinsip pemeriksaan FISH</w:t>
            </w:r>
          </w:p>
        </w:tc>
        <w:tc>
          <w:tcPr>
            <w:tcW w:w="2976" w:type="dxa"/>
          </w:tcPr>
          <w:p w:rsidR="00055DE8" w:rsidRPr="00704832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 Sp.PA.,M.Kes.</w:t>
            </w:r>
          </w:p>
        </w:tc>
        <w:tc>
          <w:tcPr>
            <w:tcW w:w="1985" w:type="dxa"/>
          </w:tcPr>
          <w:p w:rsidR="00055DE8" w:rsidRDefault="00055DE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C0CDF" w:rsidRDefault="001C0CDF"/>
    <w:p w:rsidR="00055DE8" w:rsidRDefault="00055DE8"/>
    <w:p w:rsidR="00055DE8" w:rsidRDefault="00055DE8"/>
    <w:p w:rsidR="00055DE8" w:rsidRDefault="00055DE8"/>
    <w:p w:rsidR="00055DE8" w:rsidRDefault="00055DE8"/>
    <w:p w:rsidR="00055DE8" w:rsidRDefault="00055DE8"/>
    <w:p w:rsidR="00055DE8" w:rsidRDefault="00055DE8"/>
    <w:p w:rsidR="00055DE8" w:rsidRDefault="00055DE8"/>
    <w:p w:rsidR="00D22D4B" w:rsidRDefault="00D22D4B" w:rsidP="00D22D4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D22D4B" w:rsidRPr="00E26FB9" w:rsidRDefault="00D22D4B" w:rsidP="00D22D4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OSEL DAN ILMU GENETIKA</w:t>
      </w:r>
    </w:p>
    <w:p w:rsidR="00D22D4B" w:rsidRDefault="00D22D4B" w:rsidP="00D22D4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22D4B" w:rsidRPr="006955C0" w:rsidRDefault="00D22D4B" w:rsidP="00D22D4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451" w:type="dxa"/>
        <w:tblInd w:w="108" w:type="dxa"/>
        <w:tblLayout w:type="fixed"/>
        <w:tblLook w:val="04A0"/>
      </w:tblPr>
      <w:tblGrid>
        <w:gridCol w:w="1560"/>
        <w:gridCol w:w="1417"/>
        <w:gridCol w:w="2410"/>
        <w:gridCol w:w="1701"/>
        <w:gridCol w:w="3402"/>
        <w:gridCol w:w="2976"/>
        <w:gridCol w:w="1985"/>
      </w:tblGrid>
      <w:tr w:rsidR="00D22D4B" w:rsidRPr="00704832" w:rsidTr="004A1B51">
        <w:tc>
          <w:tcPr>
            <w:tcW w:w="1560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2410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701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3402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Sept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)</w:t>
            </w:r>
          </w:p>
        </w:tc>
        <w:tc>
          <w:tcPr>
            <w:tcW w:w="1701" w:type="dxa"/>
          </w:tcPr>
          <w:p w:rsidR="00D22D4B" w:rsidRPr="000A67AB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A67AB">
              <w:rPr>
                <w:rFonts w:ascii="Times New Roman" w:hAnsi="Times New Roman" w:cs="Times New Roman"/>
                <w:i/>
                <w:sz w:val="24"/>
                <w:szCs w:val="24"/>
              </w:rPr>
              <w:t>Introduction to  The  Cell</w:t>
            </w:r>
          </w:p>
        </w:tc>
        <w:tc>
          <w:tcPr>
            <w:tcW w:w="3402" w:type="dxa"/>
          </w:tcPr>
          <w:p w:rsidR="00D22D4B" w:rsidRPr="000A67AB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A67AB">
              <w:rPr>
                <w:rFonts w:ascii="Times New Roman" w:hAnsi="Times New Roman" w:cs="Times New Roman"/>
                <w:i/>
                <w:sz w:val="24"/>
                <w:szCs w:val="24"/>
              </w:rPr>
              <w:t>Cells  and organela cell functions, Membrane Structure, The Cytoskeleton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67AB">
              <w:rPr>
                <w:rFonts w:ascii="Times New Roman" w:hAnsi="Times New Roman" w:cs="Times New Roman"/>
                <w:sz w:val="24"/>
                <w:szCs w:val="24"/>
              </w:rPr>
              <w:t>Dr. Daniel Joko Wahyono, M.Biom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:rsidR="00D22D4B" w:rsidRPr="000A67A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asa, </w:t>
            </w:r>
          </w:p>
          <w:p w:rsidR="004A1B51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Sept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4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5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6)</w:t>
            </w:r>
          </w:p>
        </w:tc>
        <w:tc>
          <w:tcPr>
            <w:tcW w:w="1701" w:type="dxa"/>
          </w:tcPr>
          <w:p w:rsidR="00D22D4B" w:rsidRPr="00E67221" w:rsidRDefault="00D22D4B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67221">
              <w:rPr>
                <w:rFonts w:ascii="Times New Roman" w:hAnsi="Times New Roman" w:cs="Times New Roman"/>
                <w:i/>
                <w:sz w:val="24"/>
                <w:szCs w:val="24"/>
              </w:rPr>
              <w:t>Basic  Genetic Mechanism</w:t>
            </w:r>
          </w:p>
        </w:tc>
        <w:tc>
          <w:tcPr>
            <w:tcW w:w="3402" w:type="dxa"/>
          </w:tcPr>
          <w:p w:rsidR="00D22D4B" w:rsidRPr="00E67221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67221">
              <w:rPr>
                <w:rFonts w:ascii="Times New Roman" w:hAnsi="Times New Roman" w:cs="Times New Roman"/>
                <w:i/>
                <w:sz w:val="24"/>
                <w:szCs w:val="24"/>
              </w:rPr>
              <w:t>DNA, Chromosomes, and  Genome, - DNA Replication, Repair,  and Recombination, - How  Cells  Read the  Genome: From  DNA  to Protein, - Control  of  Gene Expression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67AB">
              <w:rPr>
                <w:rFonts w:ascii="Times New Roman" w:hAnsi="Times New Roman" w:cs="Times New Roman"/>
                <w:sz w:val="24"/>
                <w:szCs w:val="24"/>
              </w:rPr>
              <w:t>Dr. Daniel Joko Wahyono, M.Biom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:rsidR="00D22D4B" w:rsidRPr="000A67A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Sept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7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8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9)</w:t>
            </w:r>
          </w:p>
        </w:tc>
        <w:tc>
          <w:tcPr>
            <w:tcW w:w="1701" w:type="dxa"/>
          </w:tcPr>
          <w:p w:rsidR="00D22D4B" w:rsidRPr="00E67221" w:rsidRDefault="00D22D4B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67221">
              <w:rPr>
                <w:rFonts w:ascii="Times New Roman" w:hAnsi="Times New Roman" w:cs="Times New Roman"/>
                <w:i/>
                <w:sz w:val="24"/>
                <w:szCs w:val="24"/>
              </w:rPr>
              <w:t>Internal Organization of  The  Cell</w:t>
            </w:r>
          </w:p>
        </w:tc>
        <w:tc>
          <w:tcPr>
            <w:tcW w:w="3402" w:type="dxa"/>
          </w:tcPr>
          <w:p w:rsidR="00D22D4B" w:rsidRPr="00E67221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67221">
              <w:rPr>
                <w:rFonts w:ascii="Times New Roman" w:hAnsi="Times New Roman" w:cs="Times New Roman"/>
                <w:i/>
                <w:sz w:val="24"/>
                <w:szCs w:val="24"/>
              </w:rPr>
              <w:t>Mechanisms  of Cell Communication, The  Cell  Cycle, Apo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tosis and N</w:t>
            </w:r>
            <w:r w:rsidRPr="00E67221">
              <w:rPr>
                <w:rFonts w:ascii="Times New Roman" w:hAnsi="Times New Roman" w:cs="Times New Roman"/>
                <w:i/>
                <w:sz w:val="24"/>
                <w:szCs w:val="24"/>
              </w:rPr>
              <w:t>ecrosis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7221">
              <w:rPr>
                <w:rFonts w:ascii="Times New Roman" w:hAnsi="Times New Roman" w:cs="Times New Roman"/>
                <w:sz w:val="24"/>
                <w:szCs w:val="24"/>
              </w:rPr>
              <w:t>Dr. Saryono, S.Kp., M.Kes.</w:t>
            </w:r>
          </w:p>
        </w:tc>
        <w:tc>
          <w:tcPr>
            <w:tcW w:w="1985" w:type="dxa"/>
          </w:tcPr>
          <w:p w:rsidR="00D22D4B" w:rsidRPr="00E67221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 Sept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0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1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2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46E9">
              <w:rPr>
                <w:rFonts w:ascii="Times New Roman" w:hAnsi="Times New Roman" w:cs="Times New Roman"/>
                <w:sz w:val="24"/>
                <w:szCs w:val="24"/>
              </w:rPr>
              <w:t>Mutasi</w:t>
            </w:r>
          </w:p>
        </w:tc>
        <w:tc>
          <w:tcPr>
            <w:tcW w:w="3402" w:type="dxa"/>
          </w:tcPr>
          <w:p w:rsidR="00D22D4B" w:rsidRPr="00ED7DA1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46E9">
              <w:rPr>
                <w:rFonts w:ascii="Times New Roman" w:hAnsi="Times New Roman" w:cs="Times New Roman"/>
                <w:sz w:val="24"/>
                <w:szCs w:val="24"/>
              </w:rPr>
              <w:t xml:space="preserve">Mutasi,  DNA repair,  Delesi dan insersi,  </w:t>
            </w:r>
            <w:r w:rsidRPr="004046E9">
              <w:rPr>
                <w:rFonts w:ascii="Times New Roman" w:hAnsi="Times New Roman" w:cs="Times New Roman"/>
                <w:i/>
                <w:sz w:val="24"/>
                <w:szCs w:val="24"/>
              </w:rPr>
              <w:t>Human genetic diversity</w:t>
            </w:r>
            <w:r w:rsidRPr="004046E9">
              <w:rPr>
                <w:rFonts w:ascii="Times New Roman" w:hAnsi="Times New Roman" w:cs="Times New Roman"/>
                <w:sz w:val="24"/>
                <w:szCs w:val="24"/>
              </w:rPr>
              <w:t>, - Konsep dari genetik polimorfisme, - SNP,  Genotip dan fenotip dalam populasi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7221">
              <w:rPr>
                <w:rFonts w:ascii="Times New Roman" w:hAnsi="Times New Roman" w:cs="Times New Roman"/>
                <w:sz w:val="24"/>
                <w:szCs w:val="24"/>
              </w:rPr>
              <w:t>Dr. Saryono, S.Kp., M.Kes.</w:t>
            </w:r>
          </w:p>
        </w:tc>
        <w:tc>
          <w:tcPr>
            <w:tcW w:w="1985" w:type="dxa"/>
          </w:tcPr>
          <w:p w:rsidR="00D22D4B" w:rsidRPr="00E67221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Okto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3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4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5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46E9">
              <w:rPr>
                <w:rFonts w:ascii="Times New Roman" w:hAnsi="Times New Roman" w:cs="Times New Roman"/>
                <w:sz w:val="24"/>
                <w:szCs w:val="24"/>
              </w:rPr>
              <w:t>Klasifikasi penyakit genetik</w:t>
            </w:r>
          </w:p>
        </w:tc>
        <w:tc>
          <w:tcPr>
            <w:tcW w:w="3402" w:type="dxa"/>
          </w:tcPr>
          <w:p w:rsidR="00D22D4B" w:rsidRPr="00ED7DA1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46E9">
              <w:rPr>
                <w:rFonts w:ascii="Times New Roman" w:hAnsi="Times New Roman" w:cs="Times New Roman"/>
                <w:sz w:val="24"/>
                <w:szCs w:val="24"/>
              </w:rPr>
              <w:t xml:space="preserve">Prinsip genetika dalam medis, Aplikasi genetika dalam medik : </w:t>
            </w:r>
            <w:r w:rsidRPr="004046E9">
              <w:rPr>
                <w:rFonts w:ascii="Times New Roman" w:hAnsi="Times New Roman" w:cs="Times New Roman"/>
                <w:i/>
                <w:sz w:val="24"/>
                <w:szCs w:val="24"/>
              </w:rPr>
              <w:t>genetic disorders, single gene disorders, chromosome disorders, Poligenik disorder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D22D4B" w:rsidP="004A1B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A1B51">
              <w:rPr>
                <w:rFonts w:ascii="Times New Roman" w:hAnsi="Times New Roman" w:cs="Times New Roman"/>
                <w:sz w:val="24"/>
                <w:szCs w:val="24"/>
              </w:rPr>
              <w:t>0 Okto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6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7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8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36FF">
              <w:rPr>
                <w:rFonts w:ascii="Times New Roman" w:hAnsi="Times New Roman" w:cs="Times New Roman"/>
                <w:sz w:val="24"/>
                <w:szCs w:val="24"/>
              </w:rPr>
              <w:t>Nutrigenomik</w:t>
            </w:r>
          </w:p>
        </w:tc>
        <w:tc>
          <w:tcPr>
            <w:tcW w:w="3402" w:type="dxa"/>
          </w:tcPr>
          <w:p w:rsidR="00D22D4B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36FF">
              <w:rPr>
                <w:rFonts w:ascii="Times New Roman" w:hAnsi="Times New Roman" w:cs="Times New Roman"/>
                <w:i/>
                <w:sz w:val="24"/>
                <w:szCs w:val="24"/>
              </w:rPr>
              <w:t>Gene-nutrient interaction, Nutrient Modify Gene Expression, Genetic Variants Affect Nutrient’s Metabolism &amp;Applications</w:t>
            </w:r>
            <w:r w:rsidRPr="00E836FF">
              <w:rPr>
                <w:rFonts w:ascii="Times New Roman" w:hAnsi="Times New Roman" w:cs="Times New Roman"/>
                <w:sz w:val="24"/>
                <w:szCs w:val="24"/>
              </w:rPr>
              <w:t xml:space="preserve"> : nutrisi mempengaruhi ekspresi gen, </w:t>
            </w:r>
            <w:r w:rsidRPr="00E836F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utrisi enyebabkan penyakit pada individu tertentu, interaksi genetik nutrisi pada individu, nutrisi</w:t>
            </w:r>
          </w:p>
          <w:p w:rsidR="00D22D4B" w:rsidRPr="00ED7DA1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2B5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r. dra. Hernayanti, M.K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:rsidR="00D22D4B" w:rsidRPr="00502B5E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bu,</w:t>
            </w:r>
          </w:p>
          <w:p w:rsidR="00D22D4B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 Okto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19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0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1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622">
              <w:rPr>
                <w:rFonts w:ascii="Times New Roman" w:hAnsi="Times New Roman" w:cs="Times New Roman"/>
                <w:sz w:val="24"/>
                <w:szCs w:val="24"/>
              </w:rPr>
              <w:t>Farmakogenomik</w:t>
            </w:r>
          </w:p>
        </w:tc>
        <w:tc>
          <w:tcPr>
            <w:tcW w:w="3402" w:type="dxa"/>
          </w:tcPr>
          <w:p w:rsidR="00D22D4B" w:rsidRPr="00E32EF0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32EF0">
              <w:rPr>
                <w:rFonts w:ascii="Times New Roman" w:hAnsi="Times New Roman" w:cs="Times New Roman"/>
                <w:i/>
                <w:sz w:val="24"/>
                <w:szCs w:val="24"/>
              </w:rPr>
              <w:t>Drug-gene interaction, Gene to drug metabolism, Personalized drug genomik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Eman Sutrisna,M.Kes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4A1B51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 Okto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2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3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4)</w:t>
            </w:r>
          </w:p>
        </w:tc>
        <w:tc>
          <w:tcPr>
            <w:tcW w:w="1701" w:type="dxa"/>
          </w:tcPr>
          <w:p w:rsidR="00D22D4B" w:rsidRPr="00E32EF0" w:rsidRDefault="00D22D4B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Genetic S</w:t>
            </w:r>
            <w:r w:rsidRPr="00E32EF0">
              <w:rPr>
                <w:rFonts w:ascii="Times New Roman" w:hAnsi="Times New Roman" w:cs="Times New Roman"/>
                <w:i/>
                <w:sz w:val="24"/>
                <w:szCs w:val="24"/>
              </w:rPr>
              <w:t>creening and Genetic Testing</w:t>
            </w:r>
          </w:p>
        </w:tc>
        <w:tc>
          <w:tcPr>
            <w:tcW w:w="3402" w:type="dxa"/>
          </w:tcPr>
          <w:p w:rsidR="00D22D4B" w:rsidRPr="00ED7DA1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lasifikasi tes genetik, Klasifikasi genetic screening, M</w:t>
            </w:r>
            <w:r w:rsidRPr="00E32EF0">
              <w:rPr>
                <w:rFonts w:ascii="Times New Roman" w:hAnsi="Times New Roman" w:cs="Times New Roman"/>
                <w:sz w:val="24"/>
                <w:szCs w:val="24"/>
              </w:rPr>
              <w:t>acam2 genetic testing, penyakit dengan genetic testing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6D031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Nov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5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6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7)</w:t>
            </w:r>
          </w:p>
        </w:tc>
        <w:tc>
          <w:tcPr>
            <w:tcW w:w="1701" w:type="dxa"/>
          </w:tcPr>
          <w:p w:rsidR="00D22D4B" w:rsidRPr="004046E9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4C90">
              <w:rPr>
                <w:rFonts w:ascii="Times New Roman" w:hAnsi="Times New Roman" w:cs="Times New Roman"/>
                <w:sz w:val="24"/>
                <w:szCs w:val="24"/>
              </w:rPr>
              <w:t>Prenatal Diagnosis</w:t>
            </w:r>
          </w:p>
        </w:tc>
        <w:tc>
          <w:tcPr>
            <w:tcW w:w="3402" w:type="dxa"/>
          </w:tcPr>
          <w:p w:rsidR="00D22D4B" w:rsidRPr="00994C90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4C90">
              <w:rPr>
                <w:rFonts w:ascii="Times New Roman" w:hAnsi="Times New Roman" w:cs="Times New Roman"/>
                <w:sz w:val="24"/>
                <w:szCs w:val="24"/>
              </w:rPr>
              <w:t xml:space="preserve">Sampling darah maternal, - </w:t>
            </w:r>
            <w:r w:rsidRPr="00994C90">
              <w:rPr>
                <w:rFonts w:ascii="Times New Roman" w:hAnsi="Times New Roman" w:cs="Times New Roman"/>
                <w:i/>
                <w:sz w:val="24"/>
                <w:szCs w:val="24"/>
              </w:rPr>
              <w:t>Amniosintesis, - Chorionic villous , sampling (CVS), - Cordocentesis, - Ultrasonography (USG),</w:t>
            </w:r>
            <w:r w:rsidRPr="00994C90">
              <w:rPr>
                <w:rFonts w:ascii="Times New Roman" w:hAnsi="Times New Roman" w:cs="Times New Roman"/>
                <w:sz w:val="24"/>
                <w:szCs w:val="24"/>
              </w:rPr>
              <w:t xml:space="preserve"> - Embrio biopsi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942352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Nov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8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29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0)</w:t>
            </w:r>
          </w:p>
        </w:tc>
        <w:tc>
          <w:tcPr>
            <w:tcW w:w="1701" w:type="dxa"/>
          </w:tcPr>
          <w:p w:rsidR="00D22D4B" w:rsidRPr="0033060C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3060C">
              <w:rPr>
                <w:rFonts w:ascii="Times New Roman" w:hAnsi="Times New Roman" w:cs="Times New Roman"/>
                <w:sz w:val="24"/>
                <w:szCs w:val="24"/>
              </w:rPr>
              <w:t>Perkembangan terapi genomik terkini</w:t>
            </w:r>
          </w:p>
        </w:tc>
        <w:tc>
          <w:tcPr>
            <w:tcW w:w="3402" w:type="dxa"/>
          </w:tcPr>
          <w:p w:rsidR="00D22D4B" w:rsidRPr="0033060C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3060C">
              <w:rPr>
                <w:rFonts w:ascii="Times New Roman" w:hAnsi="Times New Roman" w:cs="Times New Roman"/>
                <w:i/>
                <w:sz w:val="24"/>
                <w:szCs w:val="24"/>
              </w:rPr>
              <w:t>Cloning, Gene Therapy, Gen Editing, Stem Cell</w:t>
            </w:r>
          </w:p>
        </w:tc>
        <w:tc>
          <w:tcPr>
            <w:tcW w:w="2976" w:type="dxa"/>
          </w:tcPr>
          <w:p w:rsidR="00D22D4B" w:rsidRPr="00704832" w:rsidRDefault="00CC244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Yulia Fauziah, S.Kep., M.Sc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587FC0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Nov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1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2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3)</w:t>
            </w:r>
          </w:p>
          <w:p w:rsidR="00587FC0" w:rsidRPr="00704832" w:rsidRDefault="00587FC0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D22D4B" w:rsidRPr="00E67221" w:rsidRDefault="00D22D4B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3060C">
              <w:rPr>
                <w:rFonts w:ascii="Times New Roman" w:hAnsi="Times New Roman" w:cs="Times New Roman"/>
                <w:i/>
                <w:sz w:val="24"/>
                <w:szCs w:val="24"/>
              </w:rPr>
              <w:t>Introduction to  The  Cell  (</w:t>
            </w:r>
            <w:r w:rsidRPr="00F90809">
              <w:rPr>
                <w:rFonts w:ascii="Times New Roman" w:hAnsi="Times New Roman" w:cs="Times New Roman"/>
                <w:sz w:val="24"/>
                <w:szCs w:val="24"/>
              </w:rPr>
              <w:t>Praktikum)</w:t>
            </w:r>
          </w:p>
        </w:tc>
        <w:tc>
          <w:tcPr>
            <w:tcW w:w="3402" w:type="dxa"/>
          </w:tcPr>
          <w:p w:rsidR="00D22D4B" w:rsidRPr="00E67221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3060C">
              <w:rPr>
                <w:rFonts w:ascii="Times New Roman" w:hAnsi="Times New Roman" w:cs="Times New Roman"/>
                <w:i/>
                <w:sz w:val="24"/>
                <w:szCs w:val="24"/>
              </w:rPr>
              <w:t>Cells  and organela cell functions, Membrane Structure, The Cytoskeleton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, Sp.PA.,M.Kes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bu,</w:t>
            </w:r>
          </w:p>
          <w:p w:rsidR="00D22D4B" w:rsidRPr="00704832" w:rsidRDefault="00587FC0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Nov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4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5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6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809">
              <w:rPr>
                <w:rFonts w:ascii="Times New Roman" w:hAnsi="Times New Roman" w:cs="Times New Roman"/>
                <w:sz w:val="24"/>
                <w:szCs w:val="24"/>
              </w:rPr>
              <w:t>Apoptosis dan Necrosis (praktikum)</w:t>
            </w:r>
          </w:p>
        </w:tc>
        <w:tc>
          <w:tcPr>
            <w:tcW w:w="3402" w:type="dxa"/>
          </w:tcPr>
          <w:p w:rsidR="00D22D4B" w:rsidRPr="00F90809" w:rsidRDefault="00D22D4B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90809">
              <w:rPr>
                <w:rFonts w:ascii="Times New Roman" w:hAnsi="Times New Roman" w:cs="Times New Roman"/>
                <w:i/>
                <w:sz w:val="24"/>
                <w:szCs w:val="24"/>
              </w:rPr>
              <w:t>Cells  and organela cell functions, Membrane Structure, The Cytoskeleton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Gita Nawangtantrini, Sp.PA.,M.Kes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D632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Des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7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8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39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80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asic  Genetic Mechanism </w:t>
            </w:r>
            <w:r w:rsidRPr="00F90809">
              <w:rPr>
                <w:rFonts w:ascii="Times New Roman" w:hAnsi="Times New Roman" w:cs="Times New Roman"/>
                <w:sz w:val="24"/>
                <w:szCs w:val="24"/>
              </w:rPr>
              <w:t>(Praktikum Karyotyping) I</w:t>
            </w:r>
          </w:p>
        </w:tc>
        <w:tc>
          <w:tcPr>
            <w:tcW w:w="3402" w:type="dxa"/>
          </w:tcPr>
          <w:p w:rsidR="00D22D4B" w:rsidRPr="00ED7DA1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0809">
              <w:rPr>
                <w:rFonts w:ascii="Times New Roman" w:hAnsi="Times New Roman" w:cs="Times New Roman"/>
                <w:sz w:val="24"/>
                <w:szCs w:val="24"/>
              </w:rPr>
              <w:t>Kromosom dan kromosomal aberation</w:t>
            </w:r>
          </w:p>
        </w:tc>
        <w:tc>
          <w:tcPr>
            <w:tcW w:w="2976" w:type="dxa"/>
          </w:tcPr>
          <w:p w:rsidR="00D22D4B" w:rsidRPr="00704832" w:rsidRDefault="00CC244E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Yulia Fauziah, S.Kep., M.Sc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2D4B" w:rsidRPr="00704832" w:rsidTr="004A1B51">
        <w:tc>
          <w:tcPr>
            <w:tcW w:w="156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bu,</w:t>
            </w:r>
          </w:p>
          <w:p w:rsidR="00D22D4B" w:rsidRPr="00704832" w:rsidRDefault="00D6324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Desember 2018</w:t>
            </w:r>
          </w:p>
        </w:tc>
        <w:tc>
          <w:tcPr>
            <w:tcW w:w="1417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0-12.10</w:t>
            </w:r>
          </w:p>
        </w:tc>
        <w:tc>
          <w:tcPr>
            <w:tcW w:w="2410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40)</w:t>
            </w:r>
          </w:p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41)</w:t>
            </w:r>
          </w:p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sel &amp; Genetika (42)</w:t>
            </w:r>
          </w:p>
        </w:tc>
        <w:tc>
          <w:tcPr>
            <w:tcW w:w="1701" w:type="dxa"/>
          </w:tcPr>
          <w:p w:rsidR="00D22D4B" w:rsidRPr="00E54ED6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809">
              <w:rPr>
                <w:rFonts w:ascii="Times New Roman" w:hAnsi="Times New Roman" w:cs="Times New Roman"/>
                <w:sz w:val="24"/>
                <w:szCs w:val="24"/>
              </w:rPr>
              <w:t>Basic  Genetic Mechanism (Praktikum Karyotyping) II</w:t>
            </w:r>
          </w:p>
        </w:tc>
        <w:tc>
          <w:tcPr>
            <w:tcW w:w="3402" w:type="dxa"/>
          </w:tcPr>
          <w:p w:rsidR="00D22D4B" w:rsidRPr="00ED7DA1" w:rsidRDefault="00D22D4B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0809">
              <w:rPr>
                <w:rFonts w:ascii="Times New Roman" w:hAnsi="Times New Roman" w:cs="Times New Roman"/>
                <w:sz w:val="24"/>
                <w:szCs w:val="24"/>
              </w:rPr>
              <w:t>Kromosom dan kromosomal aberation</w:t>
            </w:r>
          </w:p>
        </w:tc>
        <w:tc>
          <w:tcPr>
            <w:tcW w:w="2976" w:type="dxa"/>
          </w:tcPr>
          <w:p w:rsidR="00D22D4B" w:rsidRPr="00704832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985" w:type="dxa"/>
          </w:tcPr>
          <w:p w:rsidR="00D22D4B" w:rsidRDefault="00D22D4B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55DE8" w:rsidRDefault="00055DE8"/>
    <w:p w:rsidR="00350073" w:rsidRDefault="00350073"/>
    <w:p w:rsidR="00350073" w:rsidRDefault="00350073"/>
    <w:p w:rsidR="00350073" w:rsidRDefault="00350073"/>
    <w:p w:rsidR="00350073" w:rsidRDefault="00350073"/>
    <w:p w:rsidR="00350073" w:rsidRDefault="00350073"/>
    <w:p w:rsidR="00350073" w:rsidRDefault="00350073"/>
    <w:p w:rsidR="00350073" w:rsidRDefault="00350073"/>
    <w:p w:rsidR="00350073" w:rsidRDefault="00350073"/>
    <w:p w:rsidR="00350073" w:rsidRDefault="00350073"/>
    <w:p w:rsidR="00350073" w:rsidRDefault="00350073" w:rsidP="0035007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350073" w:rsidRPr="00E26FB9" w:rsidRDefault="00350073" w:rsidP="0035007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MMUNOLOGI</w:t>
      </w:r>
    </w:p>
    <w:p w:rsidR="00350073" w:rsidRDefault="00350073" w:rsidP="0035007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50073" w:rsidRPr="006955C0" w:rsidRDefault="00350073" w:rsidP="0035007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451" w:type="dxa"/>
        <w:tblInd w:w="108" w:type="dxa"/>
        <w:tblLayout w:type="fixed"/>
        <w:tblLook w:val="04A0"/>
      </w:tblPr>
      <w:tblGrid>
        <w:gridCol w:w="1560"/>
        <w:gridCol w:w="1417"/>
        <w:gridCol w:w="2552"/>
        <w:gridCol w:w="1559"/>
        <w:gridCol w:w="3260"/>
        <w:gridCol w:w="3119"/>
        <w:gridCol w:w="1984"/>
      </w:tblGrid>
      <w:tr w:rsidR="00350073" w:rsidRPr="00704832" w:rsidTr="00350073">
        <w:tc>
          <w:tcPr>
            <w:tcW w:w="1560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2552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55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3260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Sept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)</w:t>
            </w:r>
          </w:p>
        </w:tc>
        <w:tc>
          <w:tcPr>
            <w:tcW w:w="1559" w:type="dxa"/>
          </w:tcPr>
          <w:p w:rsidR="00350073" w:rsidRPr="007A5BAE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5BAE">
              <w:rPr>
                <w:rFonts w:ascii="Times New Roman" w:hAnsi="Times New Roman" w:cs="Times New Roman"/>
                <w:i/>
                <w:sz w:val="24"/>
                <w:szCs w:val="24"/>
              </w:rPr>
              <w:t>An Introduction To Immunology</w:t>
            </w:r>
          </w:p>
        </w:tc>
        <w:tc>
          <w:tcPr>
            <w:tcW w:w="3260" w:type="dxa"/>
          </w:tcPr>
          <w:p w:rsidR="00350073" w:rsidRPr="007A5BAE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A5BAE">
              <w:rPr>
                <w:rFonts w:ascii="Times New Roman" w:hAnsi="Times New Roman" w:cs="Times New Roman"/>
                <w:i/>
                <w:sz w:val="24"/>
                <w:szCs w:val="24"/>
              </w:rPr>
              <w:t>Components of the immune system and its fuction; Role of the lymphocyte function and its distribution; The basic concept of  immunology; Specific and non-specific immune responses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Sept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3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4)</w:t>
            </w:r>
          </w:p>
        </w:tc>
        <w:tc>
          <w:tcPr>
            <w:tcW w:w="1559" w:type="dxa"/>
          </w:tcPr>
          <w:p w:rsidR="00350073" w:rsidRPr="00E32EF0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D1333">
              <w:rPr>
                <w:rFonts w:ascii="Times New Roman" w:hAnsi="Times New Roman" w:cs="Times New Roman"/>
                <w:i/>
                <w:sz w:val="24"/>
                <w:szCs w:val="24"/>
              </w:rPr>
              <w:t>Innate Immunity</w:t>
            </w:r>
          </w:p>
        </w:tc>
        <w:tc>
          <w:tcPr>
            <w:tcW w:w="3260" w:type="dxa"/>
          </w:tcPr>
          <w:p w:rsidR="00350073" w:rsidRPr="00BD1333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D1333">
              <w:rPr>
                <w:rFonts w:ascii="Times New Roman" w:hAnsi="Times New Roman" w:cs="Times New Roman"/>
                <w:i/>
                <w:sz w:val="24"/>
                <w:szCs w:val="24"/>
              </w:rPr>
              <w:t>Innate Immunity:The front line of host defense; The complement system and innate immunity; Receptors of the innate immune system; Induced innate responses to infection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Sept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5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6)</w:t>
            </w:r>
          </w:p>
        </w:tc>
        <w:tc>
          <w:tcPr>
            <w:tcW w:w="1559" w:type="dxa"/>
          </w:tcPr>
          <w:p w:rsidR="00350073" w:rsidRPr="0047748E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Recognition of antigen</w:t>
            </w:r>
          </w:p>
        </w:tc>
        <w:tc>
          <w:tcPr>
            <w:tcW w:w="3260" w:type="dxa"/>
          </w:tcPr>
          <w:p w:rsidR="00350073" w:rsidRPr="0047748E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Antigen Recognition by B cell and T-cell Receptors; The structure of a typical antibody molecule; The interaction of the antibody molecule with specific antigen; Antigen recognition by T cells.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M.Kes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606C" w:rsidRPr="00704832" w:rsidTr="00350073">
        <w:tc>
          <w:tcPr>
            <w:tcW w:w="1560" w:type="dxa"/>
          </w:tcPr>
          <w:p w:rsidR="00C1606C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C1606C" w:rsidRPr="00704832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September 2018</w:t>
            </w:r>
          </w:p>
        </w:tc>
        <w:tc>
          <w:tcPr>
            <w:tcW w:w="1417" w:type="dxa"/>
          </w:tcPr>
          <w:p w:rsidR="00C1606C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C1606C" w:rsidRPr="00704832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C1606C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7)</w:t>
            </w:r>
          </w:p>
          <w:p w:rsidR="00C1606C" w:rsidRPr="00704832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8)</w:t>
            </w:r>
          </w:p>
        </w:tc>
        <w:tc>
          <w:tcPr>
            <w:tcW w:w="1559" w:type="dxa"/>
          </w:tcPr>
          <w:p w:rsidR="00C1606C" w:rsidRPr="0047748E" w:rsidRDefault="00C1606C" w:rsidP="00C1606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Recognition of antigen</w:t>
            </w:r>
          </w:p>
        </w:tc>
        <w:tc>
          <w:tcPr>
            <w:tcW w:w="3260" w:type="dxa"/>
          </w:tcPr>
          <w:p w:rsidR="00C1606C" w:rsidRPr="0033060C" w:rsidRDefault="00C1606C" w:rsidP="00C1606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The Generation of Lymphocyte Antigen Recepto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The generation of diversity in immunoglobuli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; </w:t>
            </w: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T-cell receptor gene rearrangement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Structural variation in immunoglobulin constant region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C1606C" w:rsidRPr="00704832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M.Kes.</w:t>
            </w:r>
          </w:p>
        </w:tc>
        <w:tc>
          <w:tcPr>
            <w:tcW w:w="1984" w:type="dxa"/>
          </w:tcPr>
          <w:p w:rsidR="00C1606C" w:rsidRDefault="00C1606C" w:rsidP="00C1606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Okto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9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0)</w:t>
            </w:r>
          </w:p>
        </w:tc>
        <w:tc>
          <w:tcPr>
            <w:tcW w:w="1559" w:type="dxa"/>
          </w:tcPr>
          <w:p w:rsidR="00350073" w:rsidRPr="0047748E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748E">
              <w:rPr>
                <w:rFonts w:ascii="Times New Roman" w:hAnsi="Times New Roman" w:cs="Times New Roman"/>
                <w:i/>
                <w:sz w:val="24"/>
                <w:szCs w:val="24"/>
              </w:rPr>
              <w:t>Recognition of antigen</w:t>
            </w:r>
          </w:p>
        </w:tc>
        <w:tc>
          <w:tcPr>
            <w:tcW w:w="3260" w:type="dxa"/>
          </w:tcPr>
          <w:p w:rsidR="00350073" w:rsidRPr="00E67221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C65CB">
              <w:rPr>
                <w:rFonts w:ascii="Times New Roman" w:hAnsi="Times New Roman" w:cs="Times New Roman"/>
                <w:i/>
                <w:sz w:val="24"/>
                <w:szCs w:val="24"/>
              </w:rPr>
              <w:t>Antigen Presentation to T Lymphocyt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5C65CB">
              <w:rPr>
                <w:rFonts w:ascii="Times New Roman" w:hAnsi="Times New Roman" w:cs="Times New Roman"/>
                <w:i/>
                <w:sz w:val="24"/>
                <w:szCs w:val="24"/>
              </w:rPr>
              <w:t>The generation of T-cell receptor ligand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5C65C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 </w:t>
            </w:r>
            <w:r w:rsidRPr="005C65CB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major histocompatibility complex and its function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r.dr.Tutik Ida Rosanti,M.Kes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Okto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1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2)</w:t>
            </w:r>
          </w:p>
        </w:tc>
        <w:tc>
          <w:tcPr>
            <w:tcW w:w="1559" w:type="dxa"/>
          </w:tcPr>
          <w:p w:rsidR="00350073" w:rsidRPr="007756B5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756B5">
              <w:rPr>
                <w:rFonts w:ascii="Times New Roman" w:hAnsi="Times New Roman" w:cs="Times New Roman"/>
                <w:i/>
                <w:sz w:val="24"/>
                <w:szCs w:val="24"/>
              </w:rPr>
              <w:t>The Development of Mature Lymphocyte Receptor Repertoires</w:t>
            </w:r>
          </w:p>
        </w:tc>
        <w:tc>
          <w:tcPr>
            <w:tcW w:w="3260" w:type="dxa"/>
          </w:tcPr>
          <w:p w:rsidR="00350073" w:rsidRPr="00F90809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E06D8">
              <w:rPr>
                <w:rFonts w:ascii="Times New Roman" w:hAnsi="Times New Roman" w:cs="Times New Roman"/>
                <w:i/>
                <w:sz w:val="24"/>
                <w:szCs w:val="24"/>
              </w:rPr>
              <w:t>Signaling Through Immune System Recepto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9E06D8">
              <w:rPr>
                <w:rFonts w:ascii="Times New Roman" w:hAnsi="Times New Roman" w:cs="Times New Roman"/>
                <w:i/>
                <w:sz w:val="24"/>
                <w:szCs w:val="24"/>
              </w:rPr>
              <w:t>General principles of transmembrane signaling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9E06D8">
              <w:rPr>
                <w:rFonts w:ascii="Times New Roman" w:hAnsi="Times New Roman" w:cs="Times New Roman"/>
                <w:i/>
                <w:sz w:val="24"/>
                <w:szCs w:val="24"/>
              </w:rPr>
              <w:t>Antigen receptor structure and signaling pathway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9E06D8">
              <w:rPr>
                <w:rFonts w:ascii="Times New Roman" w:hAnsi="Times New Roman" w:cs="Times New Roman"/>
                <w:i/>
                <w:sz w:val="24"/>
                <w:szCs w:val="24"/>
              </w:rPr>
              <w:t>Other signaling pathways that contribute to lymphocyte behavior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.Kes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Okto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3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4)</w:t>
            </w:r>
          </w:p>
        </w:tc>
        <w:tc>
          <w:tcPr>
            <w:tcW w:w="1559" w:type="dxa"/>
          </w:tcPr>
          <w:p w:rsidR="00350073" w:rsidRPr="00E54ED6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56B5">
              <w:rPr>
                <w:rFonts w:ascii="Times New Roman" w:hAnsi="Times New Roman" w:cs="Times New Roman"/>
                <w:i/>
                <w:sz w:val="24"/>
                <w:szCs w:val="24"/>
              </w:rPr>
              <w:t>The Development of Mature Lymphocyte Receptor Repertoires</w:t>
            </w:r>
          </w:p>
        </w:tc>
        <w:tc>
          <w:tcPr>
            <w:tcW w:w="3260" w:type="dxa"/>
          </w:tcPr>
          <w:p w:rsidR="00350073" w:rsidRPr="00CB1859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B1859">
              <w:rPr>
                <w:rFonts w:ascii="Times New Roman" w:hAnsi="Times New Roman" w:cs="Times New Roman"/>
                <w:i/>
                <w:sz w:val="24"/>
                <w:szCs w:val="24"/>
              </w:rPr>
              <w:t>The Development and Survival of Lymphocytes; Generation of lymphocytes in bone marrow and thymus; The rearrangement of antigen-receptor gene segments controls lymphocyte development.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.Kes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Nov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5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6)</w:t>
            </w:r>
          </w:p>
        </w:tc>
        <w:tc>
          <w:tcPr>
            <w:tcW w:w="1559" w:type="dxa"/>
          </w:tcPr>
          <w:p w:rsidR="00350073" w:rsidRPr="00E54ED6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56B5">
              <w:rPr>
                <w:rFonts w:ascii="Times New Roman" w:hAnsi="Times New Roman" w:cs="Times New Roman"/>
                <w:i/>
                <w:sz w:val="24"/>
                <w:szCs w:val="24"/>
              </w:rPr>
              <w:t>The Development of Mature Lymphocyte Receptor Repertoires</w:t>
            </w:r>
          </w:p>
        </w:tc>
        <w:tc>
          <w:tcPr>
            <w:tcW w:w="3260" w:type="dxa"/>
          </w:tcPr>
          <w:p w:rsidR="00350073" w:rsidRPr="00CB1859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B1859">
              <w:rPr>
                <w:rFonts w:ascii="Times New Roman" w:hAnsi="Times New Roman" w:cs="Times New Roman"/>
                <w:i/>
                <w:sz w:val="24"/>
                <w:szCs w:val="24"/>
              </w:rPr>
              <w:t>Interaction with self antigens selects some lymphocytes for survival but eliminates others; Survival and maturation of lymphocytes in peripheral lymphoid tissues.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.Kes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Nov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7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8)</w:t>
            </w:r>
          </w:p>
        </w:tc>
        <w:tc>
          <w:tcPr>
            <w:tcW w:w="1559" w:type="dxa"/>
          </w:tcPr>
          <w:p w:rsidR="00350073" w:rsidRPr="00CB1859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B1859">
              <w:rPr>
                <w:rFonts w:ascii="Times New Roman" w:hAnsi="Times New Roman" w:cs="Times New Roman"/>
                <w:i/>
                <w:sz w:val="24"/>
                <w:szCs w:val="24"/>
              </w:rPr>
              <w:t>The Adaptive Immune Responses</w:t>
            </w:r>
          </w:p>
        </w:tc>
        <w:tc>
          <w:tcPr>
            <w:tcW w:w="3260" w:type="dxa"/>
          </w:tcPr>
          <w:p w:rsidR="00350073" w:rsidRPr="00E26112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6112">
              <w:rPr>
                <w:rFonts w:ascii="Times New Roman" w:hAnsi="Times New Roman" w:cs="Times New Roman"/>
                <w:i/>
                <w:sz w:val="24"/>
                <w:szCs w:val="24"/>
              </w:rPr>
              <w:t>T Cell-Mediated Immunity; The production of armed effector T cells; General properties of armed effector T cells; T cell-mediated cytotoxicity; Macrophage activation by armed CD4 TH1 cells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 Nov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19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0)</w:t>
            </w:r>
          </w:p>
        </w:tc>
        <w:tc>
          <w:tcPr>
            <w:tcW w:w="1559" w:type="dxa"/>
          </w:tcPr>
          <w:p w:rsidR="00350073" w:rsidRPr="00CB1859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B1859">
              <w:rPr>
                <w:rFonts w:ascii="Times New Roman" w:hAnsi="Times New Roman" w:cs="Times New Roman"/>
                <w:i/>
                <w:sz w:val="24"/>
                <w:szCs w:val="24"/>
              </w:rPr>
              <w:t>The Adaptive Immune Responses</w:t>
            </w:r>
          </w:p>
        </w:tc>
        <w:tc>
          <w:tcPr>
            <w:tcW w:w="3260" w:type="dxa"/>
          </w:tcPr>
          <w:p w:rsidR="00350073" w:rsidRPr="00E26112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611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 Humoral Immune Response; B-cell activation by armed helper T cells; The distribution and functions of </w:t>
            </w:r>
            <w:r w:rsidRPr="00E26112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immunoglobulin isotypes; The destruction of antibody-coated pathogens via Fc receptors.</w:t>
            </w:r>
          </w:p>
        </w:tc>
        <w:tc>
          <w:tcPr>
            <w:tcW w:w="3119" w:type="dxa"/>
          </w:tcPr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r.dr.V.M. Wahyu Siswandari,Sp.PK.,M.Si.Me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Jumat, </w:t>
            </w:r>
          </w:p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 Nov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1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2)</w:t>
            </w:r>
          </w:p>
        </w:tc>
        <w:tc>
          <w:tcPr>
            <w:tcW w:w="1559" w:type="dxa"/>
          </w:tcPr>
          <w:p w:rsidR="00350073" w:rsidRPr="00CB1859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B1859">
              <w:rPr>
                <w:rFonts w:ascii="Times New Roman" w:hAnsi="Times New Roman" w:cs="Times New Roman"/>
                <w:i/>
                <w:sz w:val="24"/>
                <w:szCs w:val="24"/>
              </w:rPr>
              <w:t>The Adaptive Immune Responses</w:t>
            </w:r>
          </w:p>
        </w:tc>
        <w:tc>
          <w:tcPr>
            <w:tcW w:w="3260" w:type="dxa"/>
          </w:tcPr>
          <w:p w:rsidR="00350073" w:rsidRPr="00B73BE7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Adaptive Immunity to Infection; Infectious agents and how they cause disease; The course of the adaptive response to infection; The mucosal immune system; Immunological memory</w:t>
            </w:r>
          </w:p>
        </w:tc>
        <w:tc>
          <w:tcPr>
            <w:tcW w:w="3119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Nov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3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4)</w:t>
            </w:r>
          </w:p>
        </w:tc>
        <w:tc>
          <w:tcPr>
            <w:tcW w:w="1559" w:type="dxa"/>
          </w:tcPr>
          <w:p w:rsidR="00350073" w:rsidRPr="00CB1859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The Immune System in Health and Disease</w:t>
            </w:r>
          </w:p>
        </w:tc>
        <w:tc>
          <w:tcPr>
            <w:tcW w:w="3260" w:type="dxa"/>
          </w:tcPr>
          <w:p w:rsidR="00350073" w:rsidRPr="00B73BE7" w:rsidRDefault="00350073" w:rsidP="003500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Failures of Host Defense Mechanism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Pathogens have evolved various means of evading or subverting normal host defens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Inherited immunodeficiency diseas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Acquired immune deficiency syndrom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Allergy and Hypersensitivity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Effector mechanisms in allergic reaction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The production of IgE.</w:t>
            </w:r>
          </w:p>
        </w:tc>
        <w:tc>
          <w:tcPr>
            <w:tcW w:w="3119" w:type="dxa"/>
          </w:tcPr>
          <w:p w:rsidR="00350073" w:rsidRPr="00C1606C" w:rsidRDefault="006A276A" w:rsidP="00C1606C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r w:rsidRPr="006A276A">
              <w:rPr>
                <w:rFonts w:ascii="Times New Roman" w:hAnsi="Times New Roman" w:cs="Times New Roman"/>
                <w:sz w:val="24"/>
                <w:szCs w:val="24"/>
              </w:rPr>
              <w:t>dr. Anton Budi Dharmawan, Sp.THT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Des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5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6)</w:t>
            </w:r>
          </w:p>
        </w:tc>
        <w:tc>
          <w:tcPr>
            <w:tcW w:w="1559" w:type="dxa"/>
          </w:tcPr>
          <w:p w:rsidR="00350073" w:rsidRPr="00CB1859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The Immune System in Health and Disease</w:t>
            </w:r>
          </w:p>
        </w:tc>
        <w:tc>
          <w:tcPr>
            <w:tcW w:w="3260" w:type="dxa"/>
          </w:tcPr>
          <w:p w:rsidR="00350073" w:rsidRPr="00B73BE7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Autoimmunity and Transplant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Autoimmune responses are directed against self antigen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Responses to alloantigens and transplant rejec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Self-tolerance and its los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Immune responses in endocrine diseas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Pugud Samodro,Sp.P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073" w:rsidRPr="00704832" w:rsidTr="00350073">
        <w:tc>
          <w:tcPr>
            <w:tcW w:w="1560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Desember 2018</w:t>
            </w:r>
          </w:p>
        </w:tc>
        <w:tc>
          <w:tcPr>
            <w:tcW w:w="1417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0-08.50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50-09.40</w:t>
            </w:r>
          </w:p>
        </w:tc>
        <w:tc>
          <w:tcPr>
            <w:tcW w:w="2552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7)</w:t>
            </w:r>
          </w:p>
          <w:p w:rsidR="00350073" w:rsidRPr="00704832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unologi (28)</w:t>
            </w:r>
          </w:p>
        </w:tc>
        <w:tc>
          <w:tcPr>
            <w:tcW w:w="1559" w:type="dxa"/>
          </w:tcPr>
          <w:p w:rsidR="00350073" w:rsidRPr="00CB1859" w:rsidRDefault="0035007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The Immune System in Health and Disease</w:t>
            </w:r>
          </w:p>
        </w:tc>
        <w:tc>
          <w:tcPr>
            <w:tcW w:w="3260" w:type="dxa"/>
          </w:tcPr>
          <w:p w:rsidR="00350073" w:rsidRPr="00B73BE7" w:rsidRDefault="0035007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Manipulation of the Immune Respons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Extrinsic regulation ofunwanted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immune respons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Using the immune response to attack tumo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B73BE7">
              <w:rPr>
                <w:rFonts w:ascii="Times New Roman" w:hAnsi="Times New Roman" w:cs="Times New Roman"/>
                <w:i/>
                <w:sz w:val="24"/>
                <w:szCs w:val="24"/>
              </w:rPr>
              <w:t>Immune response in infection diseas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50073" w:rsidRDefault="0035007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F7F49" w:rsidRDefault="003F7F49" w:rsidP="003F7F4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3F7F49" w:rsidRPr="00E26FB9" w:rsidRDefault="003F7F49" w:rsidP="003F7F4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KNIK ANALISIS RISET</w:t>
      </w:r>
    </w:p>
    <w:p w:rsidR="003F7F49" w:rsidRDefault="003F7F49" w:rsidP="003F7F4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F7F49" w:rsidRPr="006955C0" w:rsidRDefault="003F7F49" w:rsidP="003F7F4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451" w:type="dxa"/>
        <w:tblInd w:w="108" w:type="dxa"/>
        <w:tblLayout w:type="fixed"/>
        <w:tblLook w:val="04A0"/>
      </w:tblPr>
      <w:tblGrid>
        <w:gridCol w:w="1560"/>
        <w:gridCol w:w="1417"/>
        <w:gridCol w:w="2552"/>
        <w:gridCol w:w="1559"/>
        <w:gridCol w:w="3260"/>
        <w:gridCol w:w="3119"/>
        <w:gridCol w:w="1984"/>
      </w:tblGrid>
      <w:tr w:rsidR="003F7F49" w:rsidRPr="00704832" w:rsidTr="003F7F49">
        <w:tc>
          <w:tcPr>
            <w:tcW w:w="1560" w:type="dxa"/>
          </w:tcPr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2552" w:type="dxa"/>
          </w:tcPr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1559" w:type="dxa"/>
          </w:tcPr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3260" w:type="dxa"/>
          </w:tcPr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3119" w:type="dxa"/>
          </w:tcPr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Sept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)</w:t>
            </w:r>
          </w:p>
        </w:tc>
        <w:tc>
          <w:tcPr>
            <w:tcW w:w="1559" w:type="dxa"/>
          </w:tcPr>
          <w:p w:rsidR="003F7F49" w:rsidRPr="0055431B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Pengantar instrumentasi</w:t>
            </w:r>
          </w:p>
        </w:tc>
        <w:tc>
          <w:tcPr>
            <w:tcW w:w="3260" w:type="dxa"/>
          </w:tcPr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es dalam penelitian biomedis; M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etode dan metodologi penelit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M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etode valid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E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tika penelit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Sept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3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4)</w:t>
            </w:r>
          </w:p>
        </w:tc>
        <w:tc>
          <w:tcPr>
            <w:tcW w:w="1559" w:type="dxa"/>
          </w:tcPr>
          <w:p w:rsidR="003F7F49" w:rsidRPr="00CB1859" w:rsidRDefault="003F7F49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Hew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dalam penelitian biomedis</w:t>
            </w:r>
          </w:p>
        </w:tc>
        <w:tc>
          <w:tcPr>
            <w:tcW w:w="3260" w:type="dxa"/>
          </w:tcPr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rinsip etika hewan penelitian kesehat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ertimbangan memilih hewan cob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J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>enis model hew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5431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Eman Sutrisna,M.Kes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Sept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5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6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226">
              <w:rPr>
                <w:rFonts w:ascii="Times New Roman" w:hAnsi="Times New Roman" w:cs="Times New Roman"/>
                <w:sz w:val="24"/>
                <w:szCs w:val="24"/>
              </w:rPr>
              <w:t>Mikroskop dan mikroteknik</w:t>
            </w:r>
          </w:p>
        </w:tc>
        <w:tc>
          <w:tcPr>
            <w:tcW w:w="3260" w:type="dxa"/>
          </w:tcPr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E1F0E">
              <w:rPr>
                <w:rFonts w:ascii="Times New Roman" w:hAnsi="Times New Roman" w:cs="Times New Roman"/>
                <w:sz w:val="24"/>
                <w:szCs w:val="24"/>
              </w:rPr>
              <w:t>Preparasi samp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DE1F0E">
              <w:rPr>
                <w:rFonts w:ascii="Times New Roman" w:hAnsi="Times New Roman" w:cs="Times New Roman"/>
                <w:i/>
                <w:sz w:val="24"/>
                <w:szCs w:val="24"/>
              </w:rPr>
              <w:t>Fixation; Embedding; Sectioning; Staining; Mounting; Observ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D23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2308" w:rsidRPr="00ED2308">
              <w:rPr>
                <w:rFonts w:ascii="Times New Roman" w:hAnsi="Times New Roman" w:cs="Times New Roman"/>
                <w:i/>
                <w:sz w:val="24"/>
                <w:szCs w:val="24"/>
              </w:rPr>
              <w:t>Immunosatining</w:t>
            </w:r>
            <w:r w:rsidR="00ED230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Pr="00ED2308" w:rsidRDefault="003F7F49" w:rsidP="00A35B3C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A276A">
              <w:rPr>
                <w:rFonts w:ascii="Times New Roman" w:hAnsi="Times New Roman" w:cs="Times New Roman"/>
                <w:sz w:val="24"/>
                <w:szCs w:val="24"/>
              </w:rPr>
              <w:t>Dr.dr.</w:t>
            </w:r>
            <w:r w:rsidR="00ED2308" w:rsidRPr="006A27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A276A">
              <w:rPr>
                <w:rFonts w:ascii="Times New Roman" w:hAnsi="Times New Roman" w:cs="Times New Roman"/>
                <w:sz w:val="24"/>
                <w:szCs w:val="24"/>
              </w:rPr>
              <w:t>Gita Nawangtantrini Sp.PA.,M.Kes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Sept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7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8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6FBD">
              <w:rPr>
                <w:rFonts w:ascii="Times New Roman" w:hAnsi="Times New Roman" w:cs="Times New Roman"/>
                <w:sz w:val="24"/>
                <w:szCs w:val="24"/>
              </w:rPr>
              <w:t>Kultur sel</w:t>
            </w:r>
          </w:p>
        </w:tc>
        <w:tc>
          <w:tcPr>
            <w:tcW w:w="3260" w:type="dxa"/>
          </w:tcPr>
          <w:p w:rsidR="003F7F49" w:rsidRPr="005C6FBD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6FBD">
              <w:rPr>
                <w:rFonts w:ascii="Times New Roman" w:hAnsi="Times New Roman" w:cs="Times New Roman"/>
                <w:sz w:val="24"/>
                <w:szCs w:val="24"/>
              </w:rPr>
              <w:t>Definisi kultur s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5C6FBD">
              <w:rPr>
                <w:rFonts w:ascii="Times New Roman" w:hAnsi="Times New Roman" w:cs="Times New Roman"/>
                <w:sz w:val="24"/>
                <w:szCs w:val="24"/>
              </w:rPr>
              <w:t>Kelebihan dan kekura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5C6FBD">
              <w:rPr>
                <w:rFonts w:ascii="Times New Roman" w:hAnsi="Times New Roman" w:cs="Times New Roman"/>
                <w:sz w:val="24"/>
                <w:szCs w:val="24"/>
              </w:rPr>
              <w:t>Macam kultur jaringan</w:t>
            </w:r>
          </w:p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6FBD">
              <w:rPr>
                <w:rFonts w:ascii="Times New Roman" w:hAnsi="Times New Roman" w:cs="Times New Roman"/>
                <w:sz w:val="24"/>
                <w:szCs w:val="24"/>
              </w:rPr>
              <w:t>Teknik melakukan kultur s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5C6FBD">
              <w:rPr>
                <w:rFonts w:ascii="Times New Roman" w:hAnsi="Times New Roman" w:cs="Times New Roman"/>
                <w:sz w:val="24"/>
                <w:szCs w:val="24"/>
              </w:rPr>
              <w:t>Evaluasi kultur s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  <w:r w:rsidR="00ED2308">
              <w:rPr>
                <w:rFonts w:ascii="Times New Roman" w:hAnsi="Times New Roman" w:cs="Times New Roman"/>
                <w:sz w:val="24"/>
                <w:szCs w:val="24"/>
              </w:rPr>
              <w:t>(dr. Joko setyono, MSc)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Okto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9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0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Deteksi dan pengukuran respon</w:t>
            </w:r>
          </w:p>
        </w:tc>
        <w:tc>
          <w:tcPr>
            <w:tcW w:w="3260" w:type="dxa"/>
          </w:tcPr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juan pemeriksaan imun seluler; Teknik pemeriksaan pengukuran: isolasi limposit, identifikasi populasi limfosit, respon limfoproliferatif, karakteristik limfosit spesifik, jumlah dan fungsinya.</w:t>
            </w: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V.M. Wahyu Siswandari,Sp.PK.,M.Si.Med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Okto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1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2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Teknik analisa protein 1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Prinsip pemeriksaan ELISA , 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. Tipe tipe ELISA, 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Teknik ELISA, 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3756D" w:rsidRDefault="0053756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3756D" w:rsidRDefault="0053756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3756D" w:rsidRPr="0055431B" w:rsidRDefault="0053756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mat,</w:t>
            </w:r>
          </w:p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Okto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3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4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Teknik analisa protein 2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nsip blotting;</w:t>
            </w: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 xml:space="preserve"> Tipe-tipe blot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9A242A">
              <w:rPr>
                <w:rFonts w:ascii="Times New Roman" w:hAnsi="Times New Roman" w:cs="Times New Roman"/>
                <w:sz w:val="24"/>
                <w:szCs w:val="24"/>
              </w:rPr>
              <w:t>Teknik blot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3F7F49" w:rsidRDefault="00ED230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dr. Dwi Utami Anjarwati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8B26E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Nov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5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6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romatografi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isi dan prinsip kromatografi; 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Metode-metode dalam kromatogra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 xml:space="preserve"> Teknik kromatogra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Dadan Hermawan,S.Si, MSi, Ph.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4" w:type="dxa"/>
          </w:tcPr>
          <w:p w:rsidR="003F7F49" w:rsidRPr="009C7FF8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8B26E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Nov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7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8)</w:t>
            </w:r>
          </w:p>
        </w:tc>
        <w:tc>
          <w:tcPr>
            <w:tcW w:w="1559" w:type="dxa"/>
          </w:tcPr>
          <w:p w:rsidR="003F7F49" w:rsidRPr="00F90226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HPLC</w:t>
            </w:r>
          </w:p>
        </w:tc>
        <w:tc>
          <w:tcPr>
            <w:tcW w:w="3260" w:type="dxa"/>
          </w:tcPr>
          <w:p w:rsidR="003F7F49" w:rsidRPr="0055431B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Definisi dan prinsip HPL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 xml:space="preserve"> Macam Pemeriksaan HPLC untuk bidang kedokteran dan Kesehat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Kelebihan dan kekurangan HP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; 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Komponen HP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; </w:t>
            </w: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Teknik HPL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7FF8">
              <w:rPr>
                <w:rFonts w:ascii="Times New Roman" w:hAnsi="Times New Roman" w:cs="Times New Roman"/>
                <w:sz w:val="24"/>
                <w:szCs w:val="24"/>
              </w:rPr>
              <w:t>Dadan Hermawan,S.Si, MSi, Ph.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4" w:type="dxa"/>
          </w:tcPr>
          <w:p w:rsidR="003F7F49" w:rsidRPr="009C7FF8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8B26E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 Nov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19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0)</w:t>
            </w:r>
          </w:p>
        </w:tc>
        <w:tc>
          <w:tcPr>
            <w:tcW w:w="1559" w:type="dxa"/>
          </w:tcPr>
          <w:p w:rsidR="003F7F49" w:rsidRPr="009C7FF8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65CF">
              <w:rPr>
                <w:rFonts w:ascii="Times New Roman" w:hAnsi="Times New Roman" w:cs="Times New Roman"/>
                <w:sz w:val="24"/>
                <w:szCs w:val="24"/>
              </w:rPr>
              <w:t>Isolasi DNA dan RNA</w:t>
            </w:r>
          </w:p>
        </w:tc>
        <w:tc>
          <w:tcPr>
            <w:tcW w:w="3260" w:type="dxa"/>
          </w:tcPr>
          <w:p w:rsidR="003F7F49" w:rsidRPr="009C7FF8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A65CF">
              <w:rPr>
                <w:rFonts w:ascii="Times New Roman" w:hAnsi="Times New Roman" w:cs="Times New Roman"/>
                <w:sz w:val="24"/>
                <w:szCs w:val="24"/>
              </w:rPr>
              <w:t>rinsip ekstraksi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M</w:t>
            </w:r>
            <w:r w:rsidRPr="006A65CF">
              <w:rPr>
                <w:rFonts w:ascii="Times New Roman" w:hAnsi="Times New Roman" w:cs="Times New Roman"/>
                <w:sz w:val="24"/>
                <w:szCs w:val="24"/>
              </w:rPr>
              <w:t>etode ekstraksi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</w:t>
            </w:r>
            <w:r w:rsidRPr="006A65CF">
              <w:rPr>
                <w:rFonts w:ascii="Times New Roman" w:hAnsi="Times New Roman" w:cs="Times New Roman"/>
                <w:sz w:val="24"/>
                <w:szCs w:val="24"/>
              </w:rPr>
              <w:t>engukuran kualitas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</w:t>
            </w:r>
            <w:r w:rsidRPr="006A65CF">
              <w:rPr>
                <w:rFonts w:ascii="Times New Roman" w:hAnsi="Times New Roman" w:cs="Times New Roman"/>
                <w:sz w:val="24"/>
                <w:szCs w:val="24"/>
              </w:rPr>
              <w:t>enyimpanan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67AB">
              <w:rPr>
                <w:rFonts w:ascii="Times New Roman" w:hAnsi="Times New Roman" w:cs="Times New Roman"/>
                <w:sz w:val="24"/>
                <w:szCs w:val="24"/>
              </w:rPr>
              <w:t>Dr. Daniel Joko Wahyono, M.Biom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4" w:type="dxa"/>
          </w:tcPr>
          <w:p w:rsidR="003F7F49" w:rsidRPr="000A67AB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asa,</w:t>
            </w:r>
          </w:p>
          <w:p w:rsidR="003F7F49" w:rsidRDefault="00B448BA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 Nov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1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2)</w:t>
            </w:r>
          </w:p>
        </w:tc>
        <w:tc>
          <w:tcPr>
            <w:tcW w:w="1559" w:type="dxa"/>
          </w:tcPr>
          <w:p w:rsidR="003F7F49" w:rsidRPr="006A65CF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R dan S</w:t>
            </w:r>
            <w:r w:rsidRPr="006378D8">
              <w:rPr>
                <w:rFonts w:ascii="Times New Roman" w:hAnsi="Times New Roman" w:cs="Times New Roman"/>
                <w:sz w:val="24"/>
                <w:szCs w:val="24"/>
              </w:rPr>
              <w:t>ekuensing DNA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378D8">
              <w:rPr>
                <w:rFonts w:ascii="Times New Roman" w:hAnsi="Times New Roman" w:cs="Times New Roman"/>
                <w:sz w:val="24"/>
                <w:szCs w:val="24"/>
              </w:rPr>
              <w:t>rinsip dasar dan teknik PC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6378D8">
              <w:rPr>
                <w:rFonts w:ascii="Times New Roman" w:hAnsi="Times New Roman" w:cs="Times New Roman"/>
                <w:sz w:val="24"/>
                <w:szCs w:val="24"/>
              </w:rPr>
              <w:t xml:space="preserve"> Jenis PCR dan Aplikasi menggunakan PC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</w:t>
            </w:r>
            <w:r w:rsidRPr="006378D8">
              <w:rPr>
                <w:rFonts w:ascii="Times New Roman" w:hAnsi="Times New Roman" w:cs="Times New Roman"/>
                <w:sz w:val="24"/>
                <w:szCs w:val="24"/>
              </w:rPr>
              <w:t>rinsip DNA sekuen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6378D8">
              <w:rPr>
                <w:rFonts w:ascii="Times New Roman" w:hAnsi="Times New Roman" w:cs="Times New Roman"/>
                <w:sz w:val="24"/>
                <w:szCs w:val="24"/>
              </w:rPr>
              <w:t>Metode DNA sekuen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Pr="000A67AB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78D8">
              <w:rPr>
                <w:rFonts w:ascii="Times New Roman" w:hAnsi="Times New Roman" w:cs="Times New Roman"/>
                <w:sz w:val="24"/>
                <w:szCs w:val="24"/>
              </w:rPr>
              <w:t>Dr. Hernayanti, M.Si.</w:t>
            </w:r>
          </w:p>
        </w:tc>
        <w:tc>
          <w:tcPr>
            <w:tcW w:w="1984" w:type="dxa"/>
          </w:tcPr>
          <w:p w:rsidR="003F7F49" w:rsidRPr="006378D8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B448BA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Nov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3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4)</w:t>
            </w:r>
          </w:p>
        </w:tc>
        <w:tc>
          <w:tcPr>
            <w:tcW w:w="1559" w:type="dxa"/>
          </w:tcPr>
          <w:p w:rsidR="003F7F49" w:rsidRPr="006A65CF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5C6A">
              <w:rPr>
                <w:rFonts w:ascii="Times New Roman" w:hAnsi="Times New Roman" w:cs="Times New Roman"/>
                <w:sz w:val="24"/>
                <w:szCs w:val="24"/>
              </w:rPr>
              <w:t>DNA dan RNA (Praktikum )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385C6A">
              <w:rPr>
                <w:rFonts w:ascii="Times New Roman" w:hAnsi="Times New Roman" w:cs="Times New Roman"/>
                <w:sz w:val="24"/>
                <w:szCs w:val="24"/>
              </w:rPr>
              <w:t>rinsip ekstraksi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M</w:t>
            </w:r>
            <w:r w:rsidRPr="00385C6A">
              <w:rPr>
                <w:rFonts w:ascii="Times New Roman" w:hAnsi="Times New Roman" w:cs="Times New Roman"/>
                <w:sz w:val="24"/>
                <w:szCs w:val="24"/>
              </w:rPr>
              <w:t>etode ekstraksi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</w:t>
            </w:r>
            <w:r w:rsidRPr="00385C6A">
              <w:rPr>
                <w:rFonts w:ascii="Times New Roman" w:hAnsi="Times New Roman" w:cs="Times New Roman"/>
                <w:sz w:val="24"/>
                <w:szCs w:val="24"/>
              </w:rPr>
              <w:t>engukuran kualitas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</w:t>
            </w:r>
            <w:r w:rsidRPr="00385C6A">
              <w:rPr>
                <w:rFonts w:ascii="Times New Roman" w:hAnsi="Times New Roman" w:cs="Times New Roman"/>
                <w:sz w:val="24"/>
                <w:szCs w:val="24"/>
              </w:rPr>
              <w:t>enyimpanan DNA dan R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Pr="000A67AB" w:rsidRDefault="00ED230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>Yulia Fauziah, S.Kep.</w:t>
            </w:r>
            <w:r w:rsidR="00B0784C">
              <w:rPr>
                <w:rFonts w:ascii="Times New Roman" w:hAnsi="Times New Roman" w:cs="Times New Roman"/>
                <w:sz w:val="24"/>
                <w:szCs w:val="24"/>
              </w:rPr>
              <w:t>, M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0784C">
              <w:rPr>
                <w:rFonts w:ascii="Times New Roman" w:hAnsi="Times New Roman" w:cs="Times New Roman"/>
                <w:sz w:val="24"/>
                <w:szCs w:val="24"/>
              </w:rPr>
              <w:t>Sc</w:t>
            </w:r>
            <w:r w:rsidR="00CC24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at,</w:t>
            </w:r>
          </w:p>
          <w:p w:rsidR="003F7F49" w:rsidRDefault="0053756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Des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5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6)</w:t>
            </w:r>
          </w:p>
        </w:tc>
        <w:tc>
          <w:tcPr>
            <w:tcW w:w="1559" w:type="dxa"/>
          </w:tcPr>
          <w:p w:rsidR="003F7F49" w:rsidRPr="006A65CF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5568">
              <w:rPr>
                <w:rFonts w:ascii="Times New Roman" w:hAnsi="Times New Roman" w:cs="Times New Roman"/>
                <w:sz w:val="24"/>
                <w:szCs w:val="24"/>
              </w:rPr>
              <w:t>PCR Dan sekuensing DNA (Praktikum)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485568">
              <w:rPr>
                <w:rFonts w:ascii="Times New Roman" w:hAnsi="Times New Roman" w:cs="Times New Roman"/>
                <w:sz w:val="24"/>
                <w:szCs w:val="24"/>
              </w:rPr>
              <w:t>rinsip dasar dan teknik PC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485568">
              <w:rPr>
                <w:rFonts w:ascii="Times New Roman" w:hAnsi="Times New Roman" w:cs="Times New Roman"/>
                <w:sz w:val="24"/>
                <w:szCs w:val="24"/>
              </w:rPr>
              <w:t>Jenis PCR dan Aplikasi menggunakan PC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Prinsip DNA S</w:t>
            </w:r>
            <w:r w:rsidRPr="00485568">
              <w:rPr>
                <w:rFonts w:ascii="Times New Roman" w:hAnsi="Times New Roman" w:cs="Times New Roman"/>
                <w:sz w:val="24"/>
                <w:szCs w:val="24"/>
              </w:rPr>
              <w:t>ekuen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485568">
              <w:rPr>
                <w:rFonts w:ascii="Times New Roman" w:hAnsi="Times New Roman" w:cs="Times New Roman"/>
                <w:sz w:val="24"/>
                <w:szCs w:val="24"/>
              </w:rPr>
              <w:t>Metode DNA sekuen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3756D" w:rsidRDefault="0053756D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3F7F49" w:rsidRPr="000A67AB" w:rsidRDefault="00CC244E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Yulia Fauziah, S.Kep., M.Sc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7F49" w:rsidRPr="00704832" w:rsidTr="003F7F49">
        <w:tc>
          <w:tcPr>
            <w:tcW w:w="1560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mat,</w:t>
            </w:r>
          </w:p>
          <w:p w:rsidR="003F7F49" w:rsidRDefault="0053756D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Desember 2018</w:t>
            </w:r>
          </w:p>
        </w:tc>
        <w:tc>
          <w:tcPr>
            <w:tcW w:w="1417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2552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7)</w:t>
            </w:r>
          </w:p>
          <w:p w:rsidR="003F7F49" w:rsidRPr="00704832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Analisis Riset (28)</w:t>
            </w:r>
          </w:p>
        </w:tc>
        <w:tc>
          <w:tcPr>
            <w:tcW w:w="1559" w:type="dxa"/>
          </w:tcPr>
          <w:p w:rsidR="003F7F49" w:rsidRPr="006A65CF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6C4">
              <w:rPr>
                <w:rFonts w:ascii="Times New Roman" w:hAnsi="Times New Roman" w:cs="Times New Roman"/>
                <w:sz w:val="24"/>
                <w:szCs w:val="24"/>
              </w:rPr>
              <w:t>ELISA (Praktikum)</w:t>
            </w:r>
          </w:p>
        </w:tc>
        <w:tc>
          <w:tcPr>
            <w:tcW w:w="3260" w:type="dxa"/>
          </w:tcPr>
          <w:p w:rsidR="003F7F49" w:rsidRDefault="003F7F49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56C4">
              <w:rPr>
                <w:rFonts w:ascii="Times New Roman" w:hAnsi="Times New Roman" w:cs="Times New Roman"/>
                <w:sz w:val="24"/>
                <w:szCs w:val="24"/>
              </w:rPr>
              <w:t>Prinsip ELISA, Analisis ELISA, Interpretasi ELIS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9" w:type="dxa"/>
          </w:tcPr>
          <w:p w:rsidR="003F7F49" w:rsidRPr="000A67AB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Lantip Rujito,M.Si.Med.</w:t>
            </w:r>
          </w:p>
        </w:tc>
        <w:tc>
          <w:tcPr>
            <w:tcW w:w="1984" w:type="dxa"/>
          </w:tcPr>
          <w:p w:rsidR="003F7F49" w:rsidRDefault="003F7F49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0073" w:rsidRDefault="00350073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53756D" w:rsidRDefault="0053756D"/>
    <w:p w:rsidR="0096108A" w:rsidRDefault="0096108A"/>
    <w:p w:rsidR="0053756D" w:rsidRDefault="0053756D"/>
    <w:p w:rsidR="00A03643" w:rsidRDefault="00A03643" w:rsidP="00A0364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ADWAL KULIAH</w:t>
      </w:r>
    </w:p>
    <w:p w:rsidR="00A03643" w:rsidRPr="00E26FB9" w:rsidRDefault="00A03643" w:rsidP="00A0364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KROBIOLOGI-PARASITOLOGI</w:t>
      </w:r>
    </w:p>
    <w:p w:rsidR="00A03643" w:rsidRDefault="00A03643" w:rsidP="00A0364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3643" w:rsidRPr="006955C0" w:rsidRDefault="00A03643" w:rsidP="00A0364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5451" w:type="dxa"/>
        <w:tblInd w:w="108" w:type="dxa"/>
        <w:tblLayout w:type="fixed"/>
        <w:tblLook w:val="04A0"/>
      </w:tblPr>
      <w:tblGrid>
        <w:gridCol w:w="1560"/>
        <w:gridCol w:w="1417"/>
        <w:gridCol w:w="1701"/>
        <w:gridCol w:w="2268"/>
        <w:gridCol w:w="3543"/>
        <w:gridCol w:w="2694"/>
        <w:gridCol w:w="2268"/>
      </w:tblGrid>
      <w:tr w:rsidR="00A03643" w:rsidRPr="00704832" w:rsidTr="00A03643">
        <w:tc>
          <w:tcPr>
            <w:tcW w:w="1560" w:type="dxa"/>
          </w:tcPr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/Tanggal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</w:t>
            </w:r>
          </w:p>
        </w:tc>
        <w:tc>
          <w:tcPr>
            <w:tcW w:w="1701" w:type="dxa"/>
          </w:tcPr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utan Kuliah</w:t>
            </w:r>
          </w:p>
        </w:tc>
        <w:tc>
          <w:tcPr>
            <w:tcW w:w="2268" w:type="dxa"/>
          </w:tcPr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ok Bahasan</w:t>
            </w:r>
          </w:p>
        </w:tc>
        <w:tc>
          <w:tcPr>
            <w:tcW w:w="3543" w:type="dxa"/>
          </w:tcPr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Pokok Bahasan</w:t>
            </w:r>
          </w:p>
        </w:tc>
        <w:tc>
          <w:tcPr>
            <w:tcW w:w="2694" w:type="dxa"/>
          </w:tcPr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tangan</w:t>
            </w: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Sept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  <w:p w:rsidR="00A03643" w:rsidRPr="00704832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2268" w:type="dxa"/>
          </w:tcPr>
          <w:p w:rsidR="00A03643" w:rsidRPr="0055431B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The Microbial Cell</w:t>
            </w:r>
          </w:p>
        </w:tc>
        <w:tc>
          <w:tcPr>
            <w:tcW w:w="3543" w:type="dxa"/>
          </w:tcPr>
          <w:p w:rsidR="00A03643" w:rsidRPr="006E624F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i/>
                <w:sz w:val="24"/>
                <w:szCs w:val="24"/>
              </w:rPr>
              <w:t>Cell Structure and Function; Bacterial Culture, Growth, and Development; Bacterial Culture, Growth, and Development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asa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 Sept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  <w:p w:rsidR="00A03643" w:rsidRPr="00704832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2268" w:type="dxa"/>
          </w:tcPr>
          <w:p w:rsidR="00A03643" w:rsidRPr="006E624F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etabolisme dan biokimia</w:t>
            </w:r>
          </w:p>
        </w:tc>
        <w:tc>
          <w:tcPr>
            <w:tcW w:w="3543" w:type="dxa"/>
          </w:tcPr>
          <w:p w:rsidR="00A03643" w:rsidRPr="00B35A29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i/>
                <w:sz w:val="24"/>
                <w:szCs w:val="24"/>
              </w:rPr>
              <w:t>Energetics and Catabolism; Respiration, Lithotrophy, and Photolysis; Biosynthesis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Sept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5)</w:t>
            </w:r>
          </w:p>
          <w:p w:rsidR="00A03643" w:rsidRPr="00704832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6)</w:t>
            </w:r>
          </w:p>
        </w:tc>
        <w:tc>
          <w:tcPr>
            <w:tcW w:w="2268" w:type="dxa"/>
          </w:tcPr>
          <w:p w:rsidR="00A03643" w:rsidRPr="00B35A29" w:rsidRDefault="00A0364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i/>
                <w:sz w:val="24"/>
                <w:szCs w:val="24"/>
              </w:rPr>
              <w:t>Gene and Genomes</w:t>
            </w:r>
          </w:p>
        </w:tc>
        <w:tc>
          <w:tcPr>
            <w:tcW w:w="3543" w:type="dxa"/>
          </w:tcPr>
          <w:p w:rsidR="00A03643" w:rsidRPr="00B35A29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i/>
                <w:sz w:val="24"/>
                <w:szCs w:val="24"/>
              </w:rPr>
              <w:t>Genomes and Chromosomes; Transcription, translation, and Bioinformatics; Gene transfer, mutations and Genome Evolution; Molecular Regulation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Siwi Pratama Mars Wijayan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Si,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K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, PhD</w:t>
            </w:r>
          </w:p>
        </w:tc>
        <w:tc>
          <w:tcPr>
            <w:tcW w:w="2268" w:type="dxa"/>
          </w:tcPr>
          <w:p w:rsidR="00A03643" w:rsidRPr="00B35A29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 Sept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7)</w:t>
            </w:r>
          </w:p>
          <w:p w:rsidR="00A03643" w:rsidRPr="00704832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8)</w:t>
            </w:r>
          </w:p>
        </w:tc>
        <w:tc>
          <w:tcPr>
            <w:tcW w:w="2268" w:type="dxa"/>
          </w:tcPr>
          <w:p w:rsidR="00A03643" w:rsidRPr="00F90226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i/>
                <w:sz w:val="24"/>
                <w:szCs w:val="24"/>
              </w:rPr>
              <w:t>Gene and Genomes</w:t>
            </w:r>
          </w:p>
        </w:tc>
        <w:tc>
          <w:tcPr>
            <w:tcW w:w="3543" w:type="dxa"/>
          </w:tcPr>
          <w:p w:rsidR="00A03643" w:rsidRPr="00B35A29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i/>
                <w:sz w:val="24"/>
                <w:szCs w:val="24"/>
              </w:rPr>
              <w:t>Viral Molecular Biology; Molecular Techniques and Biotechnology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Siwi Pratama Mars Wijayan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Si,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K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, PhD</w:t>
            </w:r>
          </w:p>
        </w:tc>
        <w:tc>
          <w:tcPr>
            <w:tcW w:w="2268" w:type="dxa"/>
          </w:tcPr>
          <w:p w:rsidR="00A03643" w:rsidRPr="00B35A29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Okto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9)</w:t>
            </w:r>
          </w:p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0)</w:t>
            </w:r>
          </w:p>
          <w:p w:rsidR="00A03643" w:rsidRPr="00704832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A03643" w:rsidRPr="000C5EDD" w:rsidRDefault="00A0364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C5EDD">
              <w:rPr>
                <w:rFonts w:ascii="Times New Roman" w:hAnsi="Times New Roman" w:cs="Times New Roman"/>
                <w:i/>
                <w:sz w:val="24"/>
                <w:szCs w:val="24"/>
              </w:rPr>
              <w:t>Medical Microbiology</w:t>
            </w:r>
          </w:p>
        </w:tc>
        <w:tc>
          <w:tcPr>
            <w:tcW w:w="3543" w:type="dxa"/>
          </w:tcPr>
          <w:p w:rsidR="00A03643" w:rsidRPr="000C5EDD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C5EDD">
              <w:rPr>
                <w:rFonts w:ascii="Times New Roman" w:hAnsi="Times New Roman" w:cs="Times New Roman"/>
                <w:i/>
                <w:sz w:val="24"/>
                <w:szCs w:val="24"/>
              </w:rPr>
              <w:t>Microbial patogenesis; Microbial Diseases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Okto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1)</w:t>
            </w:r>
          </w:p>
          <w:p w:rsidR="00A03643" w:rsidRPr="00704832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2)</w:t>
            </w:r>
          </w:p>
        </w:tc>
        <w:tc>
          <w:tcPr>
            <w:tcW w:w="2268" w:type="dxa"/>
          </w:tcPr>
          <w:p w:rsidR="00A03643" w:rsidRPr="000C5EDD" w:rsidRDefault="00A0364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C5EDD">
              <w:rPr>
                <w:rFonts w:ascii="Times New Roman" w:hAnsi="Times New Roman" w:cs="Times New Roman"/>
                <w:i/>
                <w:sz w:val="24"/>
                <w:szCs w:val="24"/>
              </w:rPr>
              <w:t>Clinical Microbiology and Epidemiology</w:t>
            </w:r>
          </w:p>
        </w:tc>
        <w:tc>
          <w:tcPr>
            <w:tcW w:w="3543" w:type="dxa"/>
          </w:tcPr>
          <w:p w:rsidR="00A03643" w:rsidRPr="000C5EDD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C5EDD">
              <w:rPr>
                <w:rFonts w:ascii="Times New Roman" w:hAnsi="Times New Roman" w:cs="Times New Roman"/>
                <w:i/>
                <w:sz w:val="24"/>
                <w:szCs w:val="24"/>
              </w:rPr>
              <w:t>Princip of Clinical microbiology; Approach to pathogen identification; Clinical specimen handling; Prinsip of Epidemiology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Okto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3)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4)</w:t>
            </w:r>
          </w:p>
        </w:tc>
        <w:tc>
          <w:tcPr>
            <w:tcW w:w="2268" w:type="dxa"/>
          </w:tcPr>
          <w:p w:rsidR="00A03643" w:rsidRPr="000C5EDD" w:rsidRDefault="00A0364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C5EDD">
              <w:rPr>
                <w:rFonts w:ascii="Times New Roman" w:hAnsi="Times New Roman" w:cs="Times New Roman"/>
                <w:i/>
                <w:sz w:val="24"/>
                <w:szCs w:val="24"/>
              </w:rPr>
              <w:t>Microbiology Research Update</w:t>
            </w:r>
          </w:p>
        </w:tc>
        <w:tc>
          <w:tcPr>
            <w:tcW w:w="3543" w:type="dxa"/>
          </w:tcPr>
          <w:p w:rsidR="00A03643" w:rsidRPr="000C5EDD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C5EDD">
              <w:rPr>
                <w:rFonts w:ascii="Times New Roman" w:hAnsi="Times New Roman" w:cs="Times New Roman"/>
                <w:i/>
                <w:sz w:val="24"/>
                <w:szCs w:val="24"/>
              </w:rPr>
              <w:t>Antibiotic resistance; Research  Central  Topic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Nov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5)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6)</w:t>
            </w:r>
          </w:p>
        </w:tc>
        <w:tc>
          <w:tcPr>
            <w:tcW w:w="2268" w:type="dxa"/>
          </w:tcPr>
          <w:p w:rsidR="00A03643" w:rsidRPr="00F90226" w:rsidRDefault="00ED2308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 Parasit</w:t>
            </w:r>
          </w:p>
        </w:tc>
        <w:tc>
          <w:tcPr>
            <w:tcW w:w="3543" w:type="dxa"/>
          </w:tcPr>
          <w:p w:rsidR="00A03643" w:rsidRPr="0055431B" w:rsidRDefault="00ED2308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 Parasit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2308" w:rsidRPr="00704832" w:rsidTr="00A03643">
        <w:tc>
          <w:tcPr>
            <w:tcW w:w="1560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November 2018</w:t>
            </w:r>
          </w:p>
        </w:tc>
        <w:tc>
          <w:tcPr>
            <w:tcW w:w="1417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ED2308" w:rsidRPr="00704832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ED2308" w:rsidRDefault="00ED2308" w:rsidP="00ED230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7)</w:t>
            </w:r>
          </w:p>
          <w:p w:rsidR="00ED2308" w:rsidRPr="00704832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8)</w:t>
            </w:r>
          </w:p>
        </w:tc>
        <w:tc>
          <w:tcPr>
            <w:tcW w:w="2268" w:type="dxa"/>
          </w:tcPr>
          <w:p w:rsidR="00ED2308" w:rsidRPr="00F90226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logi Parasit I</w:t>
            </w:r>
          </w:p>
        </w:tc>
        <w:tc>
          <w:tcPr>
            <w:tcW w:w="3543" w:type="dxa"/>
          </w:tcPr>
          <w:p w:rsidR="00ED2308" w:rsidRPr="00185783" w:rsidRDefault="00ED2308" w:rsidP="00ED230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85783">
              <w:rPr>
                <w:rFonts w:ascii="Times New Roman" w:hAnsi="Times New Roman" w:cs="Times New Roman"/>
                <w:i/>
                <w:sz w:val="24"/>
                <w:szCs w:val="24"/>
              </w:rPr>
              <w:t>Parasites and parasitism; The nature of parasitism; Parasites effect upon the host; Host-parasites reaction; Helmint, protoza dan arthropoda.</w:t>
            </w:r>
          </w:p>
        </w:tc>
        <w:tc>
          <w:tcPr>
            <w:tcW w:w="2694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 M.Kes.</w:t>
            </w:r>
          </w:p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2308" w:rsidRPr="00704832" w:rsidTr="00A03643">
        <w:tc>
          <w:tcPr>
            <w:tcW w:w="1560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 November 2018</w:t>
            </w:r>
          </w:p>
        </w:tc>
        <w:tc>
          <w:tcPr>
            <w:tcW w:w="1417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ED2308" w:rsidRPr="00704832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ED2308" w:rsidRDefault="00ED2308" w:rsidP="00ED230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9)</w:t>
            </w:r>
          </w:p>
          <w:p w:rsidR="00ED2308" w:rsidRPr="00704832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)</w:t>
            </w:r>
          </w:p>
        </w:tc>
        <w:tc>
          <w:tcPr>
            <w:tcW w:w="2268" w:type="dxa"/>
          </w:tcPr>
          <w:p w:rsidR="00ED2308" w:rsidRPr="00F90226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logi Parasit II</w:t>
            </w:r>
          </w:p>
        </w:tc>
        <w:tc>
          <w:tcPr>
            <w:tcW w:w="3543" w:type="dxa"/>
          </w:tcPr>
          <w:p w:rsidR="00ED2308" w:rsidRPr="00185783" w:rsidRDefault="00ED2308" w:rsidP="00ED230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85783">
              <w:rPr>
                <w:rFonts w:ascii="Times New Roman" w:hAnsi="Times New Roman" w:cs="Times New Roman"/>
                <w:i/>
                <w:sz w:val="24"/>
                <w:szCs w:val="24"/>
              </w:rPr>
              <w:t>Parasites and parasitism; The nature of parasitism; Parasites effect upon the host; Host-parasites reaction; Helmint, protoza dan arthropoda.</w:t>
            </w:r>
          </w:p>
        </w:tc>
        <w:tc>
          <w:tcPr>
            <w:tcW w:w="2694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 M.Kes.</w:t>
            </w:r>
          </w:p>
        </w:tc>
        <w:tc>
          <w:tcPr>
            <w:tcW w:w="2268" w:type="dxa"/>
          </w:tcPr>
          <w:p w:rsidR="00ED2308" w:rsidRDefault="00ED2308" w:rsidP="00ED23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7449E6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 Nov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1)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2)</w:t>
            </w:r>
          </w:p>
        </w:tc>
        <w:tc>
          <w:tcPr>
            <w:tcW w:w="2268" w:type="dxa"/>
          </w:tcPr>
          <w:p w:rsidR="00A03643" w:rsidRPr="0090077F" w:rsidRDefault="00A0364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0077F">
              <w:rPr>
                <w:rFonts w:ascii="Times New Roman" w:hAnsi="Times New Roman" w:cs="Times New Roman"/>
                <w:i/>
                <w:sz w:val="24"/>
                <w:szCs w:val="24"/>
              </w:rPr>
              <w:t>Host response</w:t>
            </w:r>
          </w:p>
        </w:tc>
        <w:tc>
          <w:tcPr>
            <w:tcW w:w="3543" w:type="dxa"/>
          </w:tcPr>
          <w:p w:rsidR="00A03643" w:rsidRPr="00B35A29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0077F">
              <w:rPr>
                <w:rFonts w:ascii="Times New Roman" w:hAnsi="Times New Roman" w:cs="Times New Roman"/>
                <w:i/>
                <w:sz w:val="24"/>
                <w:szCs w:val="24"/>
              </w:rPr>
              <w:t>antigen-antibodi Plasmodium sp, Filaria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mis,</w:t>
            </w:r>
          </w:p>
          <w:p w:rsidR="00A03643" w:rsidRDefault="007449E6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 Nov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3)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4)</w:t>
            </w:r>
          </w:p>
        </w:tc>
        <w:tc>
          <w:tcPr>
            <w:tcW w:w="2268" w:type="dxa"/>
          </w:tcPr>
          <w:p w:rsidR="00A03643" w:rsidRPr="00EC28BA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Teknik Laboratorium Penunj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(Praktikum Parasit)</w:t>
            </w:r>
          </w:p>
        </w:tc>
        <w:tc>
          <w:tcPr>
            <w:tcW w:w="3543" w:type="dxa"/>
          </w:tcPr>
          <w:p w:rsidR="00A03643" w:rsidRPr="00EC28BA" w:rsidRDefault="00A03643" w:rsidP="00A35B3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Pemeriksaan sediaan darah malaria dan fila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Teknik isolasi larva fila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Kultur larva filaria dan isolasi antigen ekskretori sekretori Brugia malay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Isolasi dan kultur sel makrofa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Tutik Ida Rosan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7449E6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Des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5)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6)</w:t>
            </w:r>
          </w:p>
        </w:tc>
        <w:tc>
          <w:tcPr>
            <w:tcW w:w="2268" w:type="dxa"/>
          </w:tcPr>
          <w:p w:rsidR="00A03643" w:rsidRPr="00EC28BA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Teknik Laboratorium Penunj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aktikum Mikro</w:t>
            </w: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43" w:type="dxa"/>
          </w:tcPr>
          <w:p w:rsidR="00A03643" w:rsidRPr="00B35A29" w:rsidRDefault="00A03643" w:rsidP="00A35B3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745C9">
              <w:rPr>
                <w:rFonts w:ascii="Times New Roman" w:hAnsi="Times New Roman" w:cs="Times New Roman"/>
                <w:sz w:val="24"/>
                <w:szCs w:val="24"/>
              </w:rPr>
              <w:t>AST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; </w:t>
            </w:r>
            <w:r w:rsidRPr="00E745C9">
              <w:rPr>
                <w:rFonts w:ascii="Times New Roman" w:hAnsi="Times New Roman" w:cs="Times New Roman"/>
                <w:i/>
                <w:sz w:val="24"/>
                <w:szCs w:val="24"/>
              </w:rPr>
              <w:t>Microtiter plate biofilm assay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r.Dwi Utami Anjarwati, M.Kes.</w:t>
            </w:r>
          </w:p>
        </w:tc>
        <w:tc>
          <w:tcPr>
            <w:tcW w:w="2268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643" w:rsidRPr="00704832" w:rsidTr="00A03643">
        <w:tc>
          <w:tcPr>
            <w:tcW w:w="1560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mis,</w:t>
            </w:r>
          </w:p>
          <w:p w:rsidR="00A03643" w:rsidRDefault="007449E6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 Desember 2018</w:t>
            </w:r>
          </w:p>
        </w:tc>
        <w:tc>
          <w:tcPr>
            <w:tcW w:w="1417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40-10.30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0-11.20</w:t>
            </w:r>
          </w:p>
        </w:tc>
        <w:tc>
          <w:tcPr>
            <w:tcW w:w="1701" w:type="dxa"/>
          </w:tcPr>
          <w:p w:rsidR="00A03643" w:rsidRDefault="00A03643" w:rsidP="00A35B3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7)</w:t>
            </w:r>
          </w:p>
          <w:p w:rsidR="00A03643" w:rsidRPr="00704832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624F">
              <w:rPr>
                <w:rFonts w:ascii="Times New Roman" w:hAnsi="Times New Roman" w:cs="Times New Roman"/>
                <w:sz w:val="24"/>
                <w:szCs w:val="24"/>
              </w:rPr>
              <w:t>Mikrobiologi-Parasitolog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8)</w:t>
            </w:r>
          </w:p>
        </w:tc>
        <w:tc>
          <w:tcPr>
            <w:tcW w:w="2268" w:type="dxa"/>
          </w:tcPr>
          <w:p w:rsidR="00A03643" w:rsidRPr="000C5EDD" w:rsidRDefault="00A03643" w:rsidP="00A35B3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Teknik Laboratorium Penunj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aktikum Molekuler</w:t>
            </w:r>
            <w:r w:rsidRPr="00EC28B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543" w:type="dxa"/>
          </w:tcPr>
          <w:p w:rsidR="00A03643" w:rsidRPr="00E745C9" w:rsidRDefault="00A03643" w:rsidP="00ED230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45C9">
              <w:rPr>
                <w:rFonts w:ascii="Times New Roman" w:hAnsi="Times New Roman" w:cs="Times New Roman"/>
                <w:sz w:val="24"/>
                <w:szCs w:val="24"/>
              </w:rPr>
              <w:t>PCR pada sampel Mikro</w:t>
            </w:r>
            <w:r w:rsidR="00ED2308">
              <w:rPr>
                <w:rFonts w:ascii="Times New Roman" w:hAnsi="Times New Roman" w:cs="Times New Roman"/>
                <w:sz w:val="24"/>
                <w:szCs w:val="24"/>
              </w:rPr>
              <w:t>-Parasit</w:t>
            </w:r>
          </w:p>
        </w:tc>
        <w:tc>
          <w:tcPr>
            <w:tcW w:w="2694" w:type="dxa"/>
          </w:tcPr>
          <w:p w:rsidR="00A03643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Siwi Pratama Mars Wijayan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Si,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K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35A29">
              <w:rPr>
                <w:rFonts w:ascii="Times New Roman" w:hAnsi="Times New Roman" w:cs="Times New Roman"/>
                <w:sz w:val="24"/>
                <w:szCs w:val="24"/>
              </w:rPr>
              <w:t>, PhD</w:t>
            </w:r>
          </w:p>
        </w:tc>
        <w:tc>
          <w:tcPr>
            <w:tcW w:w="2268" w:type="dxa"/>
          </w:tcPr>
          <w:p w:rsidR="00A03643" w:rsidRPr="00B35A29" w:rsidRDefault="00A03643" w:rsidP="00A35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756D" w:rsidRDefault="0053756D"/>
    <w:sectPr w:rsidR="0053756D" w:rsidSect="00912BA8">
      <w:pgSz w:w="16838" w:h="11906" w:orient="landscape" w:code="9"/>
      <w:pgMar w:top="1134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QxsbAwNDU2Mjc3NjFS0lEKTi0uzszPAykwqgUAxxK+IiwAAAA="/>
  </w:docVars>
  <w:rsids>
    <w:rsidRoot w:val="00912BA8"/>
    <w:rsid w:val="00035624"/>
    <w:rsid w:val="0005395B"/>
    <w:rsid w:val="00055DE8"/>
    <w:rsid w:val="0015612E"/>
    <w:rsid w:val="001C0CDF"/>
    <w:rsid w:val="001C1E2A"/>
    <w:rsid w:val="001C64A3"/>
    <w:rsid w:val="001E7B2F"/>
    <w:rsid w:val="002203D6"/>
    <w:rsid w:val="0022420C"/>
    <w:rsid w:val="002E5992"/>
    <w:rsid w:val="00347D40"/>
    <w:rsid w:val="00350073"/>
    <w:rsid w:val="00351E2C"/>
    <w:rsid w:val="0039016A"/>
    <w:rsid w:val="003F7F49"/>
    <w:rsid w:val="00412803"/>
    <w:rsid w:val="004A1B51"/>
    <w:rsid w:val="004C1AF0"/>
    <w:rsid w:val="004E7A37"/>
    <w:rsid w:val="004F5734"/>
    <w:rsid w:val="0050603B"/>
    <w:rsid w:val="005127F9"/>
    <w:rsid w:val="0053756D"/>
    <w:rsid w:val="00546955"/>
    <w:rsid w:val="00587FC0"/>
    <w:rsid w:val="005C425D"/>
    <w:rsid w:val="00664981"/>
    <w:rsid w:val="00676D7E"/>
    <w:rsid w:val="006A276A"/>
    <w:rsid w:val="006A3F19"/>
    <w:rsid w:val="006B3448"/>
    <w:rsid w:val="006D0313"/>
    <w:rsid w:val="007449E6"/>
    <w:rsid w:val="00750BCE"/>
    <w:rsid w:val="00752F3E"/>
    <w:rsid w:val="00765D0F"/>
    <w:rsid w:val="008B26ED"/>
    <w:rsid w:val="00912BA8"/>
    <w:rsid w:val="00942352"/>
    <w:rsid w:val="00950683"/>
    <w:rsid w:val="0096108A"/>
    <w:rsid w:val="00A03643"/>
    <w:rsid w:val="00A35B3C"/>
    <w:rsid w:val="00A665D3"/>
    <w:rsid w:val="00A759FA"/>
    <w:rsid w:val="00A90F77"/>
    <w:rsid w:val="00B0784C"/>
    <w:rsid w:val="00B151FA"/>
    <w:rsid w:val="00B448BA"/>
    <w:rsid w:val="00B71BB4"/>
    <w:rsid w:val="00BE57C5"/>
    <w:rsid w:val="00C1606C"/>
    <w:rsid w:val="00C97219"/>
    <w:rsid w:val="00CC244E"/>
    <w:rsid w:val="00D22D4B"/>
    <w:rsid w:val="00D63248"/>
    <w:rsid w:val="00DA150F"/>
    <w:rsid w:val="00E83709"/>
    <w:rsid w:val="00ED2308"/>
    <w:rsid w:val="00F9379E"/>
    <w:rsid w:val="00FE53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2BA8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2BA8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912BA8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2</Pages>
  <Words>4591</Words>
  <Characters>26173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i Priambodo,S.Kom.,M.Si.</dc:creator>
  <cp:lastModifiedBy>Aji Priambodo,S.Kom.,M.Si.</cp:lastModifiedBy>
  <cp:revision>10</cp:revision>
  <dcterms:created xsi:type="dcterms:W3CDTF">2018-08-24T03:12:00Z</dcterms:created>
  <dcterms:modified xsi:type="dcterms:W3CDTF">2018-08-24T03:41:00Z</dcterms:modified>
</cp:coreProperties>
</file>